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5BECF1FE" w:rsidR="003D6D34" w:rsidRPr="00B51DB0" w:rsidRDefault="00943B1E" w:rsidP="000D12F8">
      <w:pPr>
        <w:tabs>
          <w:tab w:val="left" w:pos="8235"/>
          <w:tab w:val="right" w:pos="9026"/>
        </w:tabs>
        <w:rPr>
          <w:rFonts w:cstheme="minorHAnsi"/>
          <w:sz w:val="28"/>
          <w:szCs w:val="28"/>
          <w:rtl/>
        </w:rPr>
      </w:pPr>
      <w:r w:rsidRPr="00B51DB0">
        <w:rPr>
          <w:rFonts w:cstheme="minorHAnsi"/>
          <w:sz w:val="28"/>
          <w:szCs w:val="28"/>
        </w:rPr>
        <w:tab/>
      </w:r>
      <w:r w:rsidRPr="00B51DB0">
        <w:rPr>
          <w:rFonts w:cstheme="minorHAnsi"/>
          <w:sz w:val="28"/>
          <w:szCs w:val="28"/>
        </w:rPr>
        <w:tab/>
      </w:r>
    </w:p>
    <w:p w14:paraId="744B4C0A" w14:textId="7729816B" w:rsidR="00EE490F" w:rsidRPr="00B51DB0" w:rsidRDefault="00EE490F" w:rsidP="000D12F8">
      <w:pPr>
        <w:jc w:val="right"/>
        <w:rPr>
          <w:rFonts w:cstheme="minorHAnsi"/>
          <w:sz w:val="28"/>
          <w:szCs w:val="28"/>
        </w:rPr>
      </w:pPr>
    </w:p>
    <w:p w14:paraId="07B119F7" w14:textId="07D2F1BA" w:rsidR="00EE490F" w:rsidRPr="00B51DB0" w:rsidRDefault="00EE490F" w:rsidP="000D12F8">
      <w:pPr>
        <w:jc w:val="right"/>
        <w:rPr>
          <w:rFonts w:cstheme="minorHAnsi"/>
          <w:sz w:val="28"/>
          <w:szCs w:val="28"/>
        </w:rPr>
      </w:pPr>
    </w:p>
    <w:p w14:paraId="303DD5CC" w14:textId="724842A4" w:rsidR="00EE490F" w:rsidRPr="00B51DB0" w:rsidRDefault="00EE490F" w:rsidP="000D12F8">
      <w:pPr>
        <w:jc w:val="right"/>
        <w:rPr>
          <w:rFonts w:cstheme="minorHAnsi"/>
          <w:sz w:val="28"/>
          <w:szCs w:val="28"/>
        </w:rPr>
      </w:pPr>
    </w:p>
    <w:p w14:paraId="69FCABCE" w14:textId="77777777" w:rsidR="00B51DB0" w:rsidRPr="00B51DB0" w:rsidRDefault="00B51DB0" w:rsidP="000D12F8">
      <w:pPr>
        <w:jc w:val="right"/>
        <w:rPr>
          <w:rFonts w:cstheme="minorHAnsi"/>
          <w:sz w:val="28"/>
          <w:szCs w:val="28"/>
        </w:rPr>
      </w:pPr>
    </w:p>
    <w:p w14:paraId="50136156" w14:textId="77777777" w:rsidR="00B51DB0" w:rsidRPr="00B51DB0" w:rsidRDefault="00B51DB0" w:rsidP="000D12F8">
      <w:pPr>
        <w:jc w:val="right"/>
        <w:rPr>
          <w:rFonts w:cstheme="minorHAnsi"/>
          <w:sz w:val="28"/>
          <w:szCs w:val="28"/>
        </w:rPr>
      </w:pPr>
    </w:p>
    <w:p w14:paraId="4F3FCE5F" w14:textId="7BA3DBA8" w:rsidR="00EE490F" w:rsidRPr="00B51DB0" w:rsidRDefault="00EE490F" w:rsidP="000D12F8">
      <w:pPr>
        <w:jc w:val="right"/>
        <w:rPr>
          <w:rFonts w:cstheme="minorHAnsi"/>
          <w:sz w:val="28"/>
          <w:szCs w:val="28"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B51DB0" w:rsidRPr="001E10D2" w14:paraId="6D0F1B1F" w14:textId="77777777" w:rsidTr="00F746A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C8CA8A" w14:textId="35826D14" w:rsidR="00B51DB0" w:rsidRPr="001E10D2" w:rsidRDefault="00B51DB0" w:rsidP="000D12F8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1E10D2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1E10D2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10D2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10D2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10D2">
              <w:rPr>
                <w:rFonts w:cstheme="minorHAnsi"/>
                <w:sz w:val="28"/>
                <w:szCs w:val="28"/>
              </w:rPr>
              <w:t xml:space="preserve"> </w:t>
            </w:r>
            <w:r w:rsidRPr="001E10D2">
              <w:rPr>
                <w:rStyle w:val="Header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263538377"/>
                <w:placeholder>
                  <w:docPart w:val="BD4AB51BE918490383082EC1A0A1E321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1E10D2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Institution Name.</w:t>
                </w:r>
              </w:sdtContent>
            </w:sdt>
          </w:p>
        </w:tc>
      </w:tr>
      <w:tr w:rsidR="00B51DB0" w:rsidRPr="001E10D2" w14:paraId="7B804E98" w14:textId="77777777" w:rsidTr="00F746A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790725D" w14:textId="053397DC" w:rsidR="00B51DB0" w:rsidRPr="001E10D2" w:rsidRDefault="007210BD" w:rsidP="000D12F8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1E10D2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ew Visit</w:t>
            </w:r>
            <w:r w:rsidRPr="001E10D2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 xml:space="preserve"> </w:t>
            </w:r>
            <w:r w:rsidR="00B51DB0" w:rsidRPr="001E10D2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ate</w:t>
            </w:r>
            <w:r w:rsidR="00B51DB0" w:rsidRPr="001E10D2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="00B51DB0" w:rsidRPr="001E10D2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="00B51DB0" w:rsidRPr="001E10D2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="00B51DB0" w:rsidRPr="001E10D2">
              <w:rPr>
                <w:rFonts w:cstheme="minorHAnsi"/>
                <w:sz w:val="28"/>
                <w:szCs w:val="28"/>
              </w:rPr>
              <w:t xml:space="preserve"> </w:t>
            </w:r>
            <w:r w:rsidR="00B51DB0" w:rsidRPr="001E10D2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color w:val="5279BB"/>
                  <w:sz w:val="28"/>
                  <w:szCs w:val="28"/>
                </w:rPr>
                <w:id w:val="1461995828"/>
                <w:placeholder>
                  <w:docPart w:val="0A9A799D25F74EDD8E847A3B34FC9760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D151E" w:rsidRPr="001E10D2">
                  <w:rPr>
                    <w:rFonts w:cstheme="minorHAnsi"/>
                    <w:color w:val="5279BB"/>
                    <w:sz w:val="28"/>
                    <w:szCs w:val="28"/>
                  </w:rPr>
                  <w:t>Click to enter a date</w:t>
                </w:r>
              </w:sdtContent>
            </w:sdt>
            <w:r w:rsidR="00B51DB0" w:rsidRPr="001E10D2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r w:rsidR="00B51DB0" w:rsidRPr="001E10D2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To</w:t>
            </w:r>
            <w:sdt>
              <w:sdtPr>
                <w:rPr>
                  <w:rFonts w:cstheme="minorHAnsi"/>
                  <w:color w:val="5279BB"/>
                  <w:sz w:val="28"/>
                  <w:szCs w:val="28"/>
                </w:rPr>
                <w:id w:val="2123261157"/>
                <w:placeholder>
                  <w:docPart w:val="0A9A799D25F74EDD8E847A3B34FC9760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D151E" w:rsidRPr="001E10D2">
                  <w:rPr>
                    <w:rFonts w:cstheme="minorHAnsi"/>
                    <w:color w:val="5279BB"/>
                    <w:sz w:val="28"/>
                    <w:szCs w:val="28"/>
                  </w:rPr>
                  <w:t>: Click to enter a date</w:t>
                </w:r>
              </w:sdtContent>
            </w:sdt>
          </w:p>
        </w:tc>
      </w:tr>
      <w:tr w:rsidR="00B51DB0" w:rsidRPr="001E10D2" w14:paraId="2B01FE16" w14:textId="77777777" w:rsidTr="00F746A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542452" w14:textId="77CC5092" w:rsidR="00B51DB0" w:rsidRPr="001E10D2" w:rsidRDefault="00B51DB0" w:rsidP="000D12F8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1E10D2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mprovement Plan</w:t>
            </w:r>
            <w:r w:rsidRPr="001E10D2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10D2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ate</w:t>
            </w:r>
            <w:r w:rsidRPr="001E10D2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10D2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10D2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10D2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color w:val="5279BB"/>
                  <w:sz w:val="28"/>
                  <w:szCs w:val="28"/>
                </w:rPr>
                <w:id w:val="-1511065921"/>
                <w:placeholder>
                  <w:docPart w:val="D05C5C378F2C463290D1B80476309FF5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D151E" w:rsidRPr="001E10D2">
                  <w:rPr>
                    <w:rFonts w:cstheme="minorHAnsi"/>
                    <w:color w:val="5279BB"/>
                    <w:sz w:val="28"/>
                    <w:szCs w:val="28"/>
                  </w:rPr>
                  <w:t>Click to enter a date.</w:t>
                </w:r>
              </w:sdtContent>
            </w:sdt>
          </w:p>
        </w:tc>
      </w:tr>
      <w:tr w:rsidR="00B51DB0" w:rsidRPr="001E10D2" w14:paraId="20A1D059" w14:textId="77777777" w:rsidTr="00F746A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067D507C" w14:textId="77777777" w:rsidR="00B51DB0" w:rsidRPr="001E10D2" w:rsidRDefault="00B51DB0" w:rsidP="000D12F8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  <w:rtl/>
              </w:rPr>
            </w:pPr>
            <w:r w:rsidRPr="001E10D2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ntact</w:t>
            </w:r>
            <w:r w:rsidRPr="001E10D2">
              <w:rPr>
                <w:rFonts w:cstheme="minorHAnsi"/>
                <w:color w:val="5279BB"/>
                <w:sz w:val="28"/>
                <w:szCs w:val="28"/>
                <w:lang w:bidi="ar-EG"/>
              </w:rPr>
              <w:t xml:space="preserve"> </w:t>
            </w:r>
            <w:r w:rsidRPr="001E10D2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formation</w:t>
            </w:r>
            <w:r w:rsidRPr="001E10D2">
              <w:rPr>
                <w:rFonts w:cstheme="minorHAnsi"/>
                <w:color w:val="5279BB"/>
                <w:sz w:val="28"/>
                <w:szCs w:val="28"/>
                <w:lang w:bidi="ar-EG"/>
              </w:rPr>
              <w:t xml:space="preserve">: </w:t>
            </w:r>
            <w:r w:rsidRPr="001E10D2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</w:p>
          <w:p w14:paraId="10856B42" w14:textId="54A07EF1" w:rsidR="00B51DB0" w:rsidRPr="001E10D2" w:rsidRDefault="00B51DB0" w:rsidP="000D12F8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1E10D2">
              <w:rPr>
                <w:rFonts w:cstheme="minorHAnsi"/>
                <w:color w:val="5279BB"/>
                <w:sz w:val="28"/>
                <w:szCs w:val="28"/>
              </w:rPr>
              <w:t>Name</w:t>
            </w:r>
            <w:r w:rsidRPr="001E10D2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10D2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10D2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10D2">
              <w:rPr>
                <w:rFonts w:cstheme="minorHAnsi"/>
                <w:sz w:val="28"/>
                <w:szCs w:val="28"/>
              </w:rPr>
              <w:t xml:space="preserve"> </w:t>
            </w:r>
            <w:r w:rsidRPr="001E10D2">
              <w:rPr>
                <w:rStyle w:val="Header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Name "/>
                <w:tag w:val="Institution "/>
                <w:id w:val="-1037495445"/>
                <w:placeholder>
                  <w:docPart w:val="A17CAADE9D9341FAAE6DA9A8AF7EF760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1E10D2">
                  <w:rPr>
                    <w:rFonts w:cstheme="minorHAnsi"/>
                    <w:sz w:val="28"/>
                    <w:szCs w:val="28"/>
                  </w:rPr>
                  <w:t xml:space="preserve"> </w:t>
                </w:r>
                <w:r w:rsidRPr="001E10D2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Click to enter text.</w:t>
                </w:r>
              </w:sdtContent>
            </w:sdt>
          </w:p>
          <w:p w14:paraId="69707E05" w14:textId="2C32BAB2" w:rsidR="00B51DB0" w:rsidRPr="001E10D2" w:rsidRDefault="00B51DB0" w:rsidP="000D12F8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1E10D2">
              <w:rPr>
                <w:rFonts w:cstheme="minorHAnsi"/>
                <w:color w:val="5279BB"/>
                <w:sz w:val="28"/>
                <w:szCs w:val="28"/>
              </w:rPr>
              <w:t>Title</w:t>
            </w:r>
            <w:r w:rsidRPr="001E10D2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10D2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10D2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10D2">
              <w:rPr>
                <w:rFonts w:cstheme="minorHAnsi"/>
                <w:sz w:val="28"/>
                <w:szCs w:val="28"/>
              </w:rPr>
              <w:t xml:space="preserve"> </w:t>
            </w:r>
            <w:r w:rsidRPr="001E10D2">
              <w:rPr>
                <w:rStyle w:val="Header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i/>
                  <w:iCs/>
                  <w:color w:val="7B7B7B" w:themeColor="accent3" w:themeShade="BF"/>
                  <w:sz w:val="28"/>
                  <w:szCs w:val="28"/>
                </w:rPr>
                <w:alias w:val="Title"/>
                <w:tag w:val="Institution "/>
                <w:id w:val="1148318717"/>
                <w:placeholder>
                  <w:docPart w:val="1C7B7DF0DBB1487B8D40FD5F685C13DE"/>
                </w:placeholder>
                <w:temporary/>
                <w:showingPlcHdr/>
              </w:sdtPr>
              <w:sdtEndPr>
                <w:rPr>
                  <w:b w:val="0"/>
                </w:rPr>
              </w:sdtEndPr>
              <w:sdtContent>
                <w:r w:rsidRPr="001E10D2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</w:t>
                </w:r>
              </w:sdtContent>
            </w:sdt>
          </w:p>
          <w:p w14:paraId="1B9F64C1" w14:textId="3130FBA8" w:rsidR="00B51DB0" w:rsidRPr="001E10D2" w:rsidRDefault="00B51DB0" w:rsidP="000D12F8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  <w:rtl/>
              </w:rPr>
            </w:pPr>
            <w:r w:rsidRPr="001E10D2">
              <w:rPr>
                <w:rFonts w:cstheme="minorHAnsi"/>
                <w:color w:val="5279BB"/>
                <w:sz w:val="28"/>
                <w:szCs w:val="28"/>
              </w:rPr>
              <w:t>Email</w:t>
            </w:r>
            <w:r w:rsidRPr="001E10D2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10D2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10D2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10D2">
              <w:rPr>
                <w:rFonts w:cstheme="minorHAnsi"/>
                <w:sz w:val="28"/>
                <w:szCs w:val="28"/>
              </w:rPr>
              <w:t xml:space="preserve"> </w:t>
            </w:r>
            <w:r w:rsidRPr="001E10D2">
              <w:rPr>
                <w:rStyle w:val="Header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Email"/>
                <w:tag w:val="Institution "/>
                <w:id w:val="-1437436406"/>
                <w:placeholder>
                  <w:docPart w:val="CDD5B638BAB44148A488873FB3138D46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1E10D2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</w:t>
                </w:r>
              </w:sdtContent>
            </w:sdt>
          </w:p>
          <w:p w14:paraId="4CE8F8E9" w14:textId="3F333053" w:rsidR="00B51DB0" w:rsidRPr="001E10D2" w:rsidRDefault="00B51DB0" w:rsidP="000D12F8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1E10D2">
              <w:rPr>
                <w:rFonts w:cstheme="minorHAnsi"/>
                <w:color w:val="5279BB"/>
                <w:sz w:val="28"/>
                <w:szCs w:val="28"/>
              </w:rPr>
              <w:t>Mobile</w:t>
            </w:r>
            <w:r w:rsidRPr="001E10D2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10D2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10D2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10D2">
              <w:rPr>
                <w:rFonts w:cstheme="minorHAnsi"/>
                <w:sz w:val="28"/>
                <w:szCs w:val="28"/>
              </w:rPr>
              <w:t xml:space="preserve"> </w:t>
            </w:r>
            <w:r w:rsidRPr="001E10D2">
              <w:rPr>
                <w:rStyle w:val="Header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Moblie "/>
                <w:tag w:val="Institution "/>
                <w:id w:val="-1008905569"/>
                <w:placeholder>
                  <w:docPart w:val="65AD807161854A0592791BE17F928AAD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1E10D2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 </w:t>
                </w:r>
              </w:sdtContent>
            </w:sdt>
          </w:p>
        </w:tc>
      </w:tr>
    </w:tbl>
    <w:p w14:paraId="5DDCF57E" w14:textId="1D8D2F16" w:rsidR="00EE490F" w:rsidRPr="00B51DB0" w:rsidRDefault="00EE490F" w:rsidP="000D12F8">
      <w:pPr>
        <w:jc w:val="right"/>
        <w:rPr>
          <w:rFonts w:cstheme="minorHAnsi"/>
          <w:sz w:val="28"/>
          <w:szCs w:val="28"/>
        </w:rPr>
      </w:pPr>
    </w:p>
    <w:p w14:paraId="613EDA38" w14:textId="77777777" w:rsidR="00BB284F" w:rsidRPr="00B51DB0" w:rsidRDefault="00BB284F" w:rsidP="000D12F8">
      <w:pPr>
        <w:rPr>
          <w:rFonts w:cstheme="minorHAnsi"/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b/>
          <w:bCs/>
          <w:color w:val="4C3D8E"/>
          <w:sz w:val="24"/>
          <w:szCs w:val="24"/>
          <w:rtl w:val="0"/>
        </w:rPr>
        <w:id w:val="-1467426543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0C2ABE2D" w14:textId="3E1C06FC" w:rsidR="0085167C" w:rsidRPr="002A027B" w:rsidRDefault="0085167C" w:rsidP="00F31AC3">
          <w:pPr>
            <w:pStyle w:val="TOCHeading"/>
            <w:bidi w:val="0"/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</w:pPr>
          <w:r w:rsidRPr="002A027B">
            <w:rPr>
              <w:b/>
              <w:bCs/>
              <w:color w:val="4C3D8E"/>
              <w:sz w:val="28"/>
              <w:szCs w:val="28"/>
            </w:rPr>
            <w:t xml:space="preserve">Table </w:t>
          </w:r>
          <w:r w:rsidRPr="002A027B"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  <w:t>of Contents</w:t>
          </w:r>
        </w:p>
        <w:p w14:paraId="64A0FE09" w14:textId="310E61B1" w:rsidR="00F31AC3" w:rsidRDefault="0085167C" w:rsidP="00F31AC3">
          <w:pPr>
            <w:pStyle w:val="TOC1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4"/>
              <w:szCs w:val="24"/>
              <w:rtl/>
              <w14:ligatures w14:val="standardContextual"/>
            </w:rPr>
          </w:pPr>
          <w:r w:rsidRPr="002A027B">
            <w:rPr>
              <w:rFonts w:cstheme="minorHAnsi"/>
              <w:sz w:val="28"/>
              <w:szCs w:val="28"/>
            </w:rPr>
            <w:fldChar w:fldCharType="begin"/>
          </w:r>
          <w:r w:rsidRPr="002A027B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2A027B">
            <w:rPr>
              <w:rFonts w:cstheme="minorHAnsi"/>
              <w:sz w:val="28"/>
              <w:szCs w:val="28"/>
            </w:rPr>
            <w:fldChar w:fldCharType="separate"/>
          </w:r>
          <w:hyperlink w:anchor="_Toc204582573" w:history="1">
            <w:r w:rsidR="00F31AC3" w:rsidRPr="00891B17">
              <w:rPr>
                <w:rStyle w:val="Hyperlink"/>
                <w:rFonts w:cstheme="minorHAnsi"/>
                <w:b/>
                <w:bCs/>
                <w:noProof/>
              </w:rPr>
              <w:t>A. Improvement Plan for Review Report Recommendations</w:t>
            </w:r>
            <w:r w:rsidR="00F31AC3">
              <w:rPr>
                <w:noProof/>
                <w:webHidden/>
                <w:rtl/>
              </w:rPr>
              <w:tab/>
            </w:r>
            <w:r w:rsidR="00F31AC3">
              <w:rPr>
                <w:noProof/>
                <w:webHidden/>
                <w:rtl/>
              </w:rPr>
              <w:fldChar w:fldCharType="begin"/>
            </w:r>
            <w:r w:rsidR="00F31AC3">
              <w:rPr>
                <w:noProof/>
                <w:webHidden/>
                <w:rtl/>
              </w:rPr>
              <w:instrText xml:space="preserve"> </w:instrText>
            </w:r>
            <w:r w:rsidR="00F31AC3">
              <w:rPr>
                <w:noProof/>
                <w:webHidden/>
              </w:rPr>
              <w:instrText>PAGEREF</w:instrText>
            </w:r>
            <w:r w:rsidR="00F31AC3">
              <w:rPr>
                <w:noProof/>
                <w:webHidden/>
                <w:rtl/>
              </w:rPr>
              <w:instrText xml:space="preserve"> _</w:instrText>
            </w:r>
            <w:r w:rsidR="00F31AC3">
              <w:rPr>
                <w:noProof/>
                <w:webHidden/>
              </w:rPr>
              <w:instrText>Toc204582573 \h</w:instrText>
            </w:r>
            <w:r w:rsidR="00F31AC3">
              <w:rPr>
                <w:noProof/>
                <w:webHidden/>
                <w:rtl/>
              </w:rPr>
              <w:instrText xml:space="preserve"> </w:instrText>
            </w:r>
            <w:r w:rsidR="00F31AC3">
              <w:rPr>
                <w:noProof/>
                <w:webHidden/>
                <w:rtl/>
              </w:rPr>
            </w:r>
            <w:r w:rsidR="00F31AC3">
              <w:rPr>
                <w:noProof/>
                <w:webHidden/>
                <w:rtl/>
              </w:rPr>
              <w:fldChar w:fldCharType="separate"/>
            </w:r>
            <w:r w:rsidR="008B30A3">
              <w:rPr>
                <w:noProof/>
                <w:webHidden/>
              </w:rPr>
              <w:t>3</w:t>
            </w:r>
            <w:r w:rsidR="00F31AC3">
              <w:rPr>
                <w:noProof/>
                <w:webHidden/>
                <w:rtl/>
              </w:rPr>
              <w:fldChar w:fldCharType="end"/>
            </w:r>
          </w:hyperlink>
        </w:p>
        <w:p w14:paraId="0F3E895F" w14:textId="4B96F951" w:rsidR="00F31AC3" w:rsidRDefault="00F31AC3" w:rsidP="00F31AC3">
          <w:pPr>
            <w:pStyle w:val="TOC2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4"/>
              <w:szCs w:val="24"/>
              <w:rtl/>
              <w14:ligatures w14:val="standardContextual"/>
            </w:rPr>
          </w:pPr>
          <w:hyperlink w:anchor="_Toc204582574" w:history="1">
            <w:r w:rsidRPr="00891B17">
              <w:rPr>
                <w:rStyle w:val="Hyperlink"/>
                <w:rFonts w:cstheme="minorHAnsi"/>
                <w:b/>
                <w:bCs/>
                <w:noProof/>
              </w:rPr>
              <w:t>Recommendation</w:t>
            </w:r>
            <w:r w:rsidRPr="00891B17">
              <w:rPr>
                <w:rStyle w:val="Hyperlink"/>
                <w:rFonts w:cstheme="minorHAnsi"/>
                <w:b/>
                <w:bCs/>
                <w:noProof/>
                <w:rtl/>
              </w:rPr>
              <w:t xml:space="preserve"> </w:t>
            </w:r>
            <w:r w:rsidRPr="00891B17">
              <w:rPr>
                <w:rStyle w:val="Hyperlink"/>
                <w:rFonts w:cstheme="minorHAnsi"/>
                <w:b/>
                <w:bCs/>
                <w:noProof/>
              </w:rPr>
              <w:t xml:space="preserve"> (…... 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458257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B30A3">
              <w:rPr>
                <w:noProof/>
                <w:webHidden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D28BCC7" w14:textId="420B815E" w:rsidR="00F31AC3" w:rsidRDefault="00F31AC3" w:rsidP="00F31AC3">
          <w:pPr>
            <w:pStyle w:val="TOC1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4"/>
              <w:szCs w:val="24"/>
              <w:rtl/>
              <w14:ligatures w14:val="standardContextual"/>
            </w:rPr>
          </w:pPr>
          <w:hyperlink w:anchor="_Toc204582575" w:history="1">
            <w:r w:rsidRPr="00891B17">
              <w:rPr>
                <w:rStyle w:val="Hyperlink"/>
                <w:rFonts w:cstheme="minorHAnsi"/>
                <w:b/>
                <w:bCs/>
                <w:noProof/>
              </w:rPr>
              <w:t>B. Institution Approval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458257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8B30A3">
              <w:rPr>
                <w:noProof/>
                <w:webHidden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ECE7367" w14:textId="4EDF1222" w:rsidR="0085167C" w:rsidRDefault="0085167C" w:rsidP="00F31AC3">
          <w:pPr>
            <w:jc w:val="right"/>
          </w:pPr>
          <w:r w:rsidRPr="002A027B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630F23A8" w14:textId="77777777" w:rsidR="00BB284F" w:rsidRPr="00B51DB0" w:rsidRDefault="00BB284F" w:rsidP="000D12F8">
      <w:pPr>
        <w:jc w:val="both"/>
        <w:rPr>
          <w:rFonts w:cstheme="minorHAnsi"/>
          <w:sz w:val="28"/>
          <w:szCs w:val="28"/>
        </w:rPr>
      </w:pPr>
    </w:p>
    <w:p w14:paraId="2E457E0E" w14:textId="77777777" w:rsidR="00BB284F" w:rsidRPr="00B51DB0" w:rsidRDefault="00BB284F" w:rsidP="000D12F8">
      <w:pPr>
        <w:jc w:val="both"/>
        <w:rPr>
          <w:rFonts w:cstheme="minorHAnsi"/>
          <w:sz w:val="28"/>
          <w:szCs w:val="28"/>
        </w:rPr>
      </w:pPr>
    </w:p>
    <w:p w14:paraId="4A1DA4EB" w14:textId="6E4CAD86" w:rsidR="00BB284F" w:rsidRPr="00B51DB0" w:rsidRDefault="00BB284F" w:rsidP="000D12F8">
      <w:pPr>
        <w:jc w:val="both"/>
        <w:rPr>
          <w:rFonts w:cstheme="minorHAnsi"/>
          <w:sz w:val="28"/>
          <w:szCs w:val="28"/>
        </w:rPr>
      </w:pPr>
      <w:r w:rsidRPr="00B51DB0">
        <w:rPr>
          <w:rFonts w:cstheme="minorHAnsi"/>
          <w:sz w:val="28"/>
          <w:szCs w:val="28"/>
        </w:rPr>
        <w:br w:type="page"/>
      </w:r>
    </w:p>
    <w:p w14:paraId="20758568" w14:textId="394ECA3A" w:rsidR="00AA7C11" w:rsidRPr="00B51DB0" w:rsidRDefault="00B51DB0" w:rsidP="000D12F8">
      <w:pPr>
        <w:pStyle w:val="Heading1"/>
        <w:shd w:val="clear" w:color="auto" w:fill="D9D9D9" w:themeFill="background1" w:themeFillShade="D9"/>
        <w:spacing w:before="0"/>
        <w:rPr>
          <w:rFonts w:asciiTheme="minorHAnsi" w:hAnsiTheme="minorHAnsi" w:cstheme="minorHAnsi"/>
          <w:b/>
          <w:bCs/>
          <w:color w:val="4C3D8E"/>
          <w:rtl/>
        </w:rPr>
      </w:pPr>
      <w:bookmarkStart w:id="0" w:name="_Toc136436597"/>
      <w:bookmarkStart w:id="1" w:name="_Toc204582573"/>
      <w:r>
        <w:rPr>
          <w:rFonts w:asciiTheme="minorHAnsi" w:hAnsiTheme="minorHAnsi" w:cstheme="minorHAnsi"/>
          <w:b/>
          <w:bCs/>
          <w:color w:val="4C3D8E"/>
        </w:rPr>
        <w:lastRenderedPageBreak/>
        <w:t xml:space="preserve">A. </w:t>
      </w:r>
      <w:r w:rsidR="00BE5B9F" w:rsidRPr="00BE5B9F">
        <w:rPr>
          <w:rFonts w:asciiTheme="minorHAnsi" w:hAnsiTheme="minorHAnsi" w:cstheme="minorHAnsi"/>
          <w:b/>
          <w:bCs/>
          <w:color w:val="4C3D8E"/>
        </w:rPr>
        <w:t>Improvement Plan for Review Report Recommendations</w:t>
      </w:r>
      <w:bookmarkEnd w:id="0"/>
      <w:bookmarkEnd w:id="1"/>
    </w:p>
    <w:p w14:paraId="4F8308DF" w14:textId="77777777" w:rsidR="00694303" w:rsidRDefault="00694303" w:rsidP="000D12F8">
      <w:pPr>
        <w:pStyle w:val="Heading2"/>
        <w:rPr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2" w:name="_Toc137714015"/>
      <w:bookmarkStart w:id="3" w:name="_Toc137715094"/>
      <w:bookmarkStart w:id="4" w:name="_Toc204582574"/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Recommendation</w:t>
      </w:r>
      <w:r>
        <w:rPr>
          <w:rFonts w:asciiTheme="minorHAnsi" w:hAnsiTheme="minorHAnsi" w:cstheme="minorHAnsi" w:hint="cs"/>
          <w:b/>
          <w:bCs/>
          <w:color w:val="52B5C2"/>
          <w:sz w:val="28"/>
          <w:szCs w:val="28"/>
          <w:rtl/>
        </w:rPr>
        <w:t xml:space="preserve"> </w:t>
      </w:r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(</w:t>
      </w:r>
      <w:sdt>
        <w:sdtPr>
          <w:rPr>
            <w:rFonts w:asciiTheme="minorHAnsi" w:hAnsiTheme="minorHAnsi" w:cstheme="minorHAnsi"/>
            <w:b/>
            <w:bCs/>
            <w:color w:val="52B5C2"/>
            <w:sz w:val="28"/>
            <w:szCs w:val="28"/>
          </w:rPr>
          <w:alias w:val="Recommendation number as stated in the review Panel report."/>
          <w:tag w:val="Recommendation number as stated in the review Panel report."/>
          <w:id w:val="1741521364"/>
          <w:placeholder>
            <w:docPart w:val="E51F04AF94E547B8AC3904A42D37034E"/>
          </w:placeholder>
        </w:sdtPr>
        <w:sdtEndPr/>
        <w:sdtContent>
          <w:r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>…..</w:t>
          </w:r>
          <w:r w:rsidRPr="001C77BC"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 xml:space="preserve">. </w:t>
          </w:r>
        </w:sdtContent>
      </w:sdt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)</w:t>
      </w:r>
      <w:bookmarkEnd w:id="2"/>
      <w:bookmarkEnd w:id="3"/>
      <w:bookmarkEnd w:id="4"/>
    </w:p>
    <w:p w14:paraId="5BCF7764" w14:textId="477318B5" w:rsidR="00F95D37" w:rsidRPr="00034121" w:rsidRDefault="00F95D37" w:rsidP="00F95D37">
      <w:pPr>
        <w:spacing w:after="0"/>
        <w:rPr>
          <w:b/>
          <w:bCs/>
          <w:sz w:val="26"/>
          <w:szCs w:val="26"/>
          <w:lang w:val="en-GB"/>
        </w:rPr>
      </w:pPr>
      <w:r w:rsidRPr="001E10D2">
        <w:rPr>
          <w:b/>
          <w:bCs/>
          <w:sz w:val="26"/>
          <w:szCs w:val="26"/>
          <w:lang w:val="en-GB"/>
        </w:rPr>
        <w:t xml:space="preserve">1. </w:t>
      </w:r>
      <w:r w:rsidR="00F31AC3" w:rsidRPr="001E10D2">
        <w:rPr>
          <w:b/>
          <w:bCs/>
          <w:sz w:val="26"/>
          <w:szCs w:val="26"/>
          <w:lang w:val="en-GB"/>
        </w:rPr>
        <w:t>Improvement Plan</w:t>
      </w:r>
      <w:r w:rsidRPr="001E10D2">
        <w:rPr>
          <w:b/>
          <w:bCs/>
          <w:sz w:val="26"/>
          <w:szCs w:val="26"/>
          <w:lang w:val="en-GB"/>
        </w:rPr>
        <w:t>:</w:t>
      </w:r>
    </w:p>
    <w:tbl>
      <w:tblPr>
        <w:tblStyle w:val="TableGrid"/>
        <w:tblW w:w="14540" w:type="dxa"/>
        <w:tblInd w:w="25" w:type="dxa"/>
        <w:tblBorders>
          <w:top w:val="single" w:sz="12" w:space="0" w:color="4C3D8E"/>
          <w:left w:val="single" w:sz="12" w:space="0" w:color="4C3D8E"/>
          <w:bottom w:val="single" w:sz="12" w:space="0" w:color="4C3D8E"/>
          <w:right w:val="single" w:sz="12" w:space="0" w:color="4C3D8E"/>
          <w:insideH w:val="single" w:sz="8" w:space="0" w:color="4C3D8E"/>
          <w:insideV w:val="single" w:sz="8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4295"/>
        <w:gridCol w:w="4589"/>
        <w:gridCol w:w="1326"/>
        <w:gridCol w:w="1329"/>
        <w:gridCol w:w="2417"/>
      </w:tblGrid>
      <w:tr w:rsidR="00FA7C62" w:rsidRPr="00B51DB0" w14:paraId="19198E5E" w14:textId="77777777" w:rsidTr="00BE5B9F">
        <w:trPr>
          <w:trHeight w:val="20"/>
          <w:tblHeader/>
        </w:trPr>
        <w:tc>
          <w:tcPr>
            <w:tcW w:w="584" w:type="dxa"/>
            <w:vMerge w:val="restart"/>
            <w:tcBorders>
              <w:top w:val="single" w:sz="12" w:space="0" w:color="4C3D8E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4586E1" w14:textId="275BAFF0" w:rsidR="00E223A7" w:rsidRPr="00B51DB0" w:rsidRDefault="00BE5B9F" w:rsidP="000D12F8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N</w:t>
            </w:r>
          </w:p>
        </w:tc>
        <w:tc>
          <w:tcPr>
            <w:tcW w:w="4295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E544D71" w14:textId="680D8A82" w:rsidR="00E223A7" w:rsidRPr="00B51DB0" w:rsidRDefault="00BE5B9F" w:rsidP="000D12F8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E5B9F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Recommendation</w:t>
            </w:r>
          </w:p>
        </w:tc>
        <w:tc>
          <w:tcPr>
            <w:tcW w:w="4589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732BAA82" w14:textId="3798CCE6" w:rsidR="00E223A7" w:rsidRPr="00B51DB0" w:rsidRDefault="00BE5B9F" w:rsidP="000D12F8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E5B9F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Improvement</w:t>
            </w:r>
            <w:r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 xml:space="preserve"> Actions</w:t>
            </w:r>
          </w:p>
        </w:tc>
        <w:tc>
          <w:tcPr>
            <w:tcW w:w="2655" w:type="dxa"/>
            <w:gridSpan w:val="2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A00F27" w14:textId="7FB10103" w:rsidR="00E223A7" w:rsidRPr="00B51DB0" w:rsidRDefault="0036297D" w:rsidP="000D12F8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6297D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Timelines</w:t>
            </w:r>
          </w:p>
        </w:tc>
        <w:tc>
          <w:tcPr>
            <w:tcW w:w="2417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</w:tcBorders>
            <w:shd w:val="clear" w:color="auto" w:fill="4C3D8E"/>
            <w:vAlign w:val="center"/>
          </w:tcPr>
          <w:p w14:paraId="3F72259B" w14:textId="509A71D1" w:rsidR="00E223A7" w:rsidRPr="00B51DB0" w:rsidRDefault="003C454C" w:rsidP="000D12F8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</w:pPr>
            <w:r w:rsidRPr="003C454C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lang w:bidi="ar-SA"/>
              </w:rPr>
              <w:t>Person(s)/units Responsible</w:t>
            </w:r>
          </w:p>
        </w:tc>
      </w:tr>
      <w:tr w:rsidR="00E475AA" w:rsidRPr="00B51DB0" w14:paraId="05F33945" w14:textId="77777777" w:rsidTr="00BE5B9F">
        <w:trPr>
          <w:trHeight w:val="318"/>
          <w:tblHeader/>
        </w:trPr>
        <w:tc>
          <w:tcPr>
            <w:tcW w:w="584" w:type="dxa"/>
            <w:vMerge/>
            <w:tcBorders>
              <w:top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04776493" w14:textId="77777777" w:rsidR="00E223A7" w:rsidRPr="00B51DB0" w:rsidRDefault="00E223A7" w:rsidP="000D12F8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735A0642" w14:textId="77777777" w:rsidR="00E223A7" w:rsidRPr="00B51DB0" w:rsidRDefault="00E223A7" w:rsidP="000D12F8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5FAF0E48" w14:textId="77777777" w:rsidR="00E223A7" w:rsidRPr="00B51DB0" w:rsidRDefault="00E223A7" w:rsidP="000D12F8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59C3C72E" w14:textId="7613516B" w:rsidR="00E223A7" w:rsidRPr="00DD1448" w:rsidRDefault="003C454C" w:rsidP="000D12F8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D1448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From</w:t>
            </w:r>
          </w:p>
        </w:tc>
        <w:tc>
          <w:tcPr>
            <w:tcW w:w="132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6BD268C" w14:textId="56777C78" w:rsidR="00E223A7" w:rsidRPr="00DD1448" w:rsidRDefault="003C454C" w:rsidP="000D12F8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D1448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To</w:t>
            </w:r>
          </w:p>
        </w:tc>
        <w:tc>
          <w:tcPr>
            <w:tcW w:w="2417" w:type="dxa"/>
            <w:vMerge/>
            <w:tcBorders>
              <w:top w:val="single" w:sz="8" w:space="0" w:color="4C3D8E"/>
              <w:left w:val="single" w:sz="8" w:space="0" w:color="FFFFFF" w:themeColor="background1"/>
            </w:tcBorders>
            <w:shd w:val="clear" w:color="auto" w:fill="4C3D8E"/>
          </w:tcPr>
          <w:p w14:paraId="617CA5D8" w14:textId="77777777" w:rsidR="00E223A7" w:rsidRPr="00B51DB0" w:rsidRDefault="00E223A7" w:rsidP="000D12F8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232CD282" w14:textId="77777777" w:rsidTr="001E10D2">
        <w:tc>
          <w:tcPr>
            <w:tcW w:w="584" w:type="dxa"/>
            <w:vMerge w:val="restart"/>
            <w:vAlign w:val="center"/>
          </w:tcPr>
          <w:p w14:paraId="5EE8D1D3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4295" w:type="dxa"/>
            <w:vMerge w:val="restart"/>
            <w:tcBorders>
              <w:top w:val="single" w:sz="8" w:space="0" w:color="4C3D8E"/>
            </w:tcBorders>
            <w:vAlign w:val="center"/>
          </w:tcPr>
          <w:p w14:paraId="24C6699D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4589" w:type="dxa"/>
            <w:tcBorders>
              <w:top w:val="single" w:sz="8" w:space="0" w:color="4C3D8E"/>
            </w:tcBorders>
          </w:tcPr>
          <w:p w14:paraId="6ACE7D54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lowKashida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6" w:type="dxa"/>
            <w:tcBorders>
              <w:top w:val="single" w:sz="8" w:space="0" w:color="4C3D8E"/>
            </w:tcBorders>
          </w:tcPr>
          <w:p w14:paraId="0EAB02CB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9" w:type="dxa"/>
            <w:tcBorders>
              <w:top w:val="single" w:sz="8" w:space="0" w:color="4C3D8E"/>
            </w:tcBorders>
          </w:tcPr>
          <w:p w14:paraId="5196E236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2417" w:type="dxa"/>
          </w:tcPr>
          <w:p w14:paraId="247121DD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</w:tr>
      <w:tr w:rsidR="00BB284F" w:rsidRPr="00B51DB0" w14:paraId="3EAC4FA1" w14:textId="77777777" w:rsidTr="00BE5B9F">
        <w:tc>
          <w:tcPr>
            <w:tcW w:w="584" w:type="dxa"/>
            <w:vMerge/>
          </w:tcPr>
          <w:p w14:paraId="5D6AAFB4" w14:textId="77777777" w:rsidR="00BB284F" w:rsidRPr="001E10D2" w:rsidRDefault="00BB284F" w:rsidP="000D12F8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4295" w:type="dxa"/>
            <w:vMerge/>
          </w:tcPr>
          <w:p w14:paraId="60E37FDA" w14:textId="77777777" w:rsidR="00BB284F" w:rsidRPr="001E10D2" w:rsidRDefault="00BB284F" w:rsidP="000D12F8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4589" w:type="dxa"/>
          </w:tcPr>
          <w:p w14:paraId="12ACCAE1" w14:textId="77777777" w:rsidR="00BB284F" w:rsidRPr="001E10D2" w:rsidRDefault="00BB284F" w:rsidP="001E10D2">
            <w:pPr>
              <w:pStyle w:val="BasicParagraph"/>
              <w:bidi w:val="0"/>
              <w:spacing w:line="240" w:lineRule="auto"/>
              <w:jc w:val="lowKashida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6" w:type="dxa"/>
          </w:tcPr>
          <w:p w14:paraId="09EFD6CF" w14:textId="77777777" w:rsidR="00BB284F" w:rsidRPr="001E10D2" w:rsidRDefault="00BB284F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9" w:type="dxa"/>
          </w:tcPr>
          <w:p w14:paraId="51107819" w14:textId="77777777" w:rsidR="00BB284F" w:rsidRPr="001E10D2" w:rsidRDefault="00BB284F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2417" w:type="dxa"/>
          </w:tcPr>
          <w:p w14:paraId="7FDC3A0F" w14:textId="77777777" w:rsidR="00BB284F" w:rsidRPr="001E10D2" w:rsidRDefault="00BB284F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</w:tr>
      <w:tr w:rsidR="00BB284F" w:rsidRPr="00B51DB0" w14:paraId="66FA2403" w14:textId="77777777" w:rsidTr="00BE5B9F">
        <w:tc>
          <w:tcPr>
            <w:tcW w:w="584" w:type="dxa"/>
            <w:vMerge/>
          </w:tcPr>
          <w:p w14:paraId="2D430812" w14:textId="77777777" w:rsidR="00BB284F" w:rsidRPr="001E10D2" w:rsidRDefault="00BB284F" w:rsidP="000D12F8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4295" w:type="dxa"/>
            <w:vMerge/>
          </w:tcPr>
          <w:p w14:paraId="7F995EA5" w14:textId="77777777" w:rsidR="00BB284F" w:rsidRPr="001E10D2" w:rsidRDefault="00BB284F" w:rsidP="000D12F8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4589" w:type="dxa"/>
          </w:tcPr>
          <w:p w14:paraId="39D0E46A" w14:textId="77777777" w:rsidR="00BB284F" w:rsidRPr="001E10D2" w:rsidRDefault="00BB284F" w:rsidP="001E10D2">
            <w:pPr>
              <w:pStyle w:val="BasicParagraph"/>
              <w:bidi w:val="0"/>
              <w:spacing w:line="240" w:lineRule="auto"/>
              <w:jc w:val="lowKashida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6" w:type="dxa"/>
          </w:tcPr>
          <w:p w14:paraId="1DD795BE" w14:textId="77777777" w:rsidR="00BB284F" w:rsidRPr="001E10D2" w:rsidRDefault="00BB284F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9" w:type="dxa"/>
          </w:tcPr>
          <w:p w14:paraId="72986EB1" w14:textId="77777777" w:rsidR="00BB284F" w:rsidRPr="001E10D2" w:rsidRDefault="00BB284F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2417" w:type="dxa"/>
          </w:tcPr>
          <w:p w14:paraId="5CDB5FE1" w14:textId="77777777" w:rsidR="00BB284F" w:rsidRPr="001E10D2" w:rsidRDefault="00BB284F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</w:tr>
      <w:tr w:rsidR="00704E93" w:rsidRPr="00B51DB0" w14:paraId="55FB168E" w14:textId="77777777" w:rsidTr="00BE5B9F">
        <w:tc>
          <w:tcPr>
            <w:tcW w:w="584" w:type="dxa"/>
            <w:vMerge/>
          </w:tcPr>
          <w:p w14:paraId="09949A0D" w14:textId="77777777" w:rsidR="00704E93" w:rsidRPr="001E10D2" w:rsidRDefault="00704E93" w:rsidP="000D12F8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4295" w:type="dxa"/>
            <w:vMerge/>
          </w:tcPr>
          <w:p w14:paraId="24E68984" w14:textId="77777777" w:rsidR="00704E93" w:rsidRPr="001E10D2" w:rsidRDefault="00704E93" w:rsidP="000D12F8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4589" w:type="dxa"/>
          </w:tcPr>
          <w:p w14:paraId="3B36478C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lowKashida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6" w:type="dxa"/>
          </w:tcPr>
          <w:p w14:paraId="2C63A159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9" w:type="dxa"/>
          </w:tcPr>
          <w:p w14:paraId="0531A4DC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2417" w:type="dxa"/>
          </w:tcPr>
          <w:p w14:paraId="5C8E3103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</w:tr>
      <w:tr w:rsidR="00704E93" w:rsidRPr="00B51DB0" w14:paraId="47C85A64" w14:textId="77777777" w:rsidTr="00BE5B9F">
        <w:tc>
          <w:tcPr>
            <w:tcW w:w="584" w:type="dxa"/>
            <w:vMerge/>
          </w:tcPr>
          <w:p w14:paraId="1C9D36F4" w14:textId="77777777" w:rsidR="00704E93" w:rsidRPr="001E10D2" w:rsidRDefault="00704E93" w:rsidP="000D12F8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4295" w:type="dxa"/>
            <w:vMerge/>
          </w:tcPr>
          <w:p w14:paraId="565201A9" w14:textId="77777777" w:rsidR="00704E93" w:rsidRPr="001E10D2" w:rsidRDefault="00704E93" w:rsidP="000D12F8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4589" w:type="dxa"/>
          </w:tcPr>
          <w:p w14:paraId="23169420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lowKashida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6" w:type="dxa"/>
          </w:tcPr>
          <w:p w14:paraId="343D6066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9" w:type="dxa"/>
          </w:tcPr>
          <w:p w14:paraId="31A7FB8D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2417" w:type="dxa"/>
          </w:tcPr>
          <w:p w14:paraId="146A298A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</w:tr>
      <w:tr w:rsidR="00704E93" w:rsidRPr="00B51DB0" w14:paraId="632D356C" w14:textId="77777777" w:rsidTr="00BE5B9F">
        <w:tc>
          <w:tcPr>
            <w:tcW w:w="584" w:type="dxa"/>
            <w:vMerge/>
            <w:tcBorders>
              <w:bottom w:val="single" w:sz="12" w:space="0" w:color="4C3D8E"/>
            </w:tcBorders>
          </w:tcPr>
          <w:p w14:paraId="6C407E33" w14:textId="77777777" w:rsidR="00704E93" w:rsidRPr="001E10D2" w:rsidRDefault="00704E93" w:rsidP="000D12F8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4295" w:type="dxa"/>
            <w:vMerge/>
            <w:tcBorders>
              <w:bottom w:val="single" w:sz="12" w:space="0" w:color="4C3D8E"/>
            </w:tcBorders>
          </w:tcPr>
          <w:p w14:paraId="01365C7F" w14:textId="77777777" w:rsidR="00704E93" w:rsidRPr="001E10D2" w:rsidRDefault="00704E93" w:rsidP="000D12F8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4589" w:type="dxa"/>
            <w:tcBorders>
              <w:bottom w:val="single" w:sz="12" w:space="0" w:color="4C3D8E"/>
            </w:tcBorders>
          </w:tcPr>
          <w:p w14:paraId="1D873241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lowKashida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6" w:type="dxa"/>
            <w:tcBorders>
              <w:bottom w:val="single" w:sz="12" w:space="0" w:color="4C3D8E"/>
            </w:tcBorders>
          </w:tcPr>
          <w:p w14:paraId="669FB158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1329" w:type="dxa"/>
            <w:tcBorders>
              <w:bottom w:val="single" w:sz="12" w:space="0" w:color="4C3D8E"/>
            </w:tcBorders>
          </w:tcPr>
          <w:p w14:paraId="1763581F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  <w:tc>
          <w:tcPr>
            <w:tcW w:w="2417" w:type="dxa"/>
            <w:tcBorders>
              <w:bottom w:val="single" w:sz="12" w:space="0" w:color="4C3D8E"/>
            </w:tcBorders>
          </w:tcPr>
          <w:p w14:paraId="593862A5" w14:textId="77777777" w:rsidR="00704E93" w:rsidRPr="001E10D2" w:rsidRDefault="00704E93" w:rsidP="001E10D2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color w:val="4C3D8E"/>
                <w:sz w:val="24"/>
                <w:szCs w:val="24"/>
                <w:rtl/>
              </w:rPr>
            </w:pPr>
          </w:p>
        </w:tc>
      </w:tr>
    </w:tbl>
    <w:p w14:paraId="0383536D" w14:textId="77777777" w:rsidR="008B30A3" w:rsidRDefault="008B30A3" w:rsidP="00F95D37">
      <w:pPr>
        <w:spacing w:after="0"/>
        <w:rPr>
          <w:b/>
          <w:bCs/>
          <w:sz w:val="26"/>
          <w:szCs w:val="26"/>
          <w:rtl/>
          <w:lang w:val="en-GB"/>
        </w:rPr>
      </w:pPr>
    </w:p>
    <w:p w14:paraId="6F2EFD5B" w14:textId="315ACD50" w:rsidR="00140AEB" w:rsidRPr="00F95D37" w:rsidRDefault="00F95D37" w:rsidP="00F95D37">
      <w:pPr>
        <w:spacing w:after="0"/>
        <w:rPr>
          <w:b/>
          <w:bCs/>
          <w:sz w:val="26"/>
          <w:szCs w:val="26"/>
          <w:rtl/>
          <w:lang w:val="en-GB"/>
        </w:rPr>
      </w:pPr>
      <w:r w:rsidRPr="001E10D2">
        <w:rPr>
          <w:b/>
          <w:bCs/>
          <w:sz w:val="26"/>
          <w:szCs w:val="26"/>
          <w:lang w:val="en-GB"/>
        </w:rPr>
        <w:t>2</w:t>
      </w:r>
      <w:r w:rsidR="000B636F" w:rsidRPr="001E10D2">
        <w:rPr>
          <w:b/>
          <w:bCs/>
          <w:sz w:val="26"/>
          <w:szCs w:val="26"/>
          <w:lang w:val="en-GB"/>
        </w:rPr>
        <w:t xml:space="preserve">. </w:t>
      </w:r>
      <w:r w:rsidR="00140AEB" w:rsidRPr="001E10D2">
        <w:rPr>
          <w:b/>
          <w:bCs/>
          <w:sz w:val="26"/>
          <w:szCs w:val="26"/>
          <w:lang w:val="en-GB"/>
        </w:rPr>
        <w:t>NCAAA Decision</w:t>
      </w:r>
      <w:r w:rsidR="00F31AC3" w:rsidRPr="001E10D2">
        <w:rPr>
          <w:b/>
          <w:bCs/>
          <w:sz w:val="26"/>
          <w:szCs w:val="26"/>
          <w:lang w:val="en-GB"/>
        </w:rPr>
        <w:t>:</w:t>
      </w: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550"/>
        <w:gridCol w:w="1639"/>
        <w:gridCol w:w="11375"/>
      </w:tblGrid>
      <w:tr w:rsidR="000B636F" w:rsidRPr="00FE37F7" w14:paraId="3971C34C" w14:textId="77777777" w:rsidTr="0028087E">
        <w:trPr>
          <w:trHeight w:val="534"/>
          <w:tblCellSpacing w:w="7" w:type="dxa"/>
          <w:jc w:val="center"/>
        </w:trPr>
        <w:tc>
          <w:tcPr>
            <w:tcW w:w="526" w:type="pct"/>
            <w:vMerge w:val="restart"/>
            <w:shd w:val="clear" w:color="auto" w:fill="4C3D8E"/>
            <w:vAlign w:val="center"/>
          </w:tcPr>
          <w:p w14:paraId="6D9AC887" w14:textId="082DBC91" w:rsidR="000B636F" w:rsidRPr="00FE37F7" w:rsidRDefault="000B636F" w:rsidP="000B636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A6119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CAAA Decision</w:t>
            </w:r>
          </w:p>
        </w:tc>
        <w:tc>
          <w:tcPr>
            <w:tcW w:w="553" w:type="pct"/>
            <w:shd w:val="clear" w:color="auto" w:fill="4C3D8E"/>
            <w:vAlign w:val="center"/>
          </w:tcPr>
          <w:p w14:paraId="78BA8211" w14:textId="7B92D712" w:rsidR="000B636F" w:rsidRPr="00FE37F7" w:rsidRDefault="000B636F" w:rsidP="0028087E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04336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cedures</w:t>
            </w:r>
          </w:p>
        </w:tc>
        <w:sdt>
          <w:sdtPr>
            <w:rPr>
              <w:rFonts w:cstheme="minorHAnsi"/>
              <w:color w:val="000000" w:themeColor="text1"/>
              <w:sz w:val="20"/>
              <w:szCs w:val="20"/>
            </w:rPr>
            <w:alias w:val="............"/>
            <w:tag w:val="......"/>
            <w:id w:val="408344375"/>
            <w:placeholder>
              <w:docPart w:val="48E08F89F81A4C4195269C0437C1FD87"/>
            </w:placeholder>
            <w:showingPlcHdr/>
            <w:dropDownList>
              <w:listItem w:displayText="Accepted " w:value="Accepted "/>
              <w:listItem w:displayText="Accepted with modification" w:value="Accepted with modification"/>
              <w:listItem w:displayText="Not accepted" w:value="Not accepted"/>
            </w:dropDownList>
          </w:sdtPr>
          <w:sdtEndPr/>
          <w:sdtContent>
            <w:tc>
              <w:tcPr>
                <w:tcW w:w="3902" w:type="pct"/>
                <w:shd w:val="clear" w:color="auto" w:fill="F2F2F2" w:themeFill="background1" w:themeFillShade="F2"/>
                <w:vAlign w:val="center"/>
              </w:tcPr>
              <w:p w14:paraId="261CC9AD" w14:textId="1DFA3052" w:rsidR="000B636F" w:rsidRPr="00FE37F7" w:rsidRDefault="000B636F" w:rsidP="000B636F">
                <w:pPr>
                  <w:rPr>
                    <w:rFonts w:cstheme="minorHAnsi"/>
                    <w:caps/>
                    <w:sz w:val="24"/>
                    <w:szCs w:val="24"/>
                    <w:rtl/>
                    <w:lang w:bidi="ar-EG"/>
                  </w:rPr>
                </w:pPr>
                <w:r w:rsidRPr="00122E57">
                  <w:rPr>
                    <w:rFonts w:cstheme="minorHAnsi"/>
                    <w:color w:val="000000" w:themeColor="text1"/>
                    <w:sz w:val="20"/>
                    <w:szCs w:val="20"/>
                    <w:rtl/>
                  </w:rPr>
                  <w:t>............</w:t>
                </w:r>
              </w:p>
            </w:tc>
          </w:sdtContent>
        </w:sdt>
      </w:tr>
      <w:tr w:rsidR="000B636F" w:rsidRPr="00FE37F7" w14:paraId="0D349F55" w14:textId="77777777" w:rsidTr="0028087E">
        <w:trPr>
          <w:trHeight w:val="519"/>
          <w:tblCellSpacing w:w="7" w:type="dxa"/>
          <w:jc w:val="center"/>
        </w:trPr>
        <w:tc>
          <w:tcPr>
            <w:tcW w:w="526" w:type="pct"/>
            <w:vMerge/>
            <w:shd w:val="clear" w:color="auto" w:fill="4C3D8E"/>
            <w:vAlign w:val="center"/>
          </w:tcPr>
          <w:p w14:paraId="5EBF7575" w14:textId="77777777" w:rsidR="000B636F" w:rsidRPr="00FE37F7" w:rsidRDefault="000B636F" w:rsidP="000B636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  <w:tc>
          <w:tcPr>
            <w:tcW w:w="553" w:type="pct"/>
            <w:shd w:val="clear" w:color="auto" w:fill="4C3D8E"/>
            <w:vAlign w:val="center"/>
          </w:tcPr>
          <w:p w14:paraId="5C5DFF18" w14:textId="28D90B66" w:rsidR="000B636F" w:rsidRPr="00FE37F7" w:rsidRDefault="000B636F" w:rsidP="0028087E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04336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imeline</w:t>
            </w:r>
          </w:p>
        </w:tc>
        <w:sdt>
          <w:sdtPr>
            <w:rPr>
              <w:rFonts w:cstheme="minorHAnsi"/>
              <w:color w:val="000000" w:themeColor="text1"/>
              <w:sz w:val="20"/>
              <w:szCs w:val="20"/>
            </w:rPr>
            <w:alias w:val="............"/>
            <w:tag w:val="......"/>
            <w:id w:val="434797930"/>
            <w:placeholder>
              <w:docPart w:val="5B8B14B2FCCF49E68877EBCFFF00F20F"/>
            </w:placeholder>
            <w:showingPlcHdr/>
            <w:dropDownList>
              <w:listItem w:displayText="Accepted " w:value="Accepted "/>
              <w:listItem w:displayText="Accepted with modification" w:value="Accepted with modification"/>
              <w:listItem w:displayText="Not accepted" w:value="Not accepted"/>
            </w:dropDownList>
          </w:sdtPr>
          <w:sdtEndPr/>
          <w:sdtContent>
            <w:tc>
              <w:tcPr>
                <w:tcW w:w="3902" w:type="pct"/>
                <w:shd w:val="clear" w:color="auto" w:fill="F2F2F2" w:themeFill="background1" w:themeFillShade="F2"/>
                <w:vAlign w:val="center"/>
              </w:tcPr>
              <w:p w14:paraId="1D10164F" w14:textId="21AE4BFA" w:rsidR="000B636F" w:rsidRPr="00FE37F7" w:rsidRDefault="000B636F" w:rsidP="000B636F">
                <w:pPr>
                  <w:rPr>
                    <w:rFonts w:cstheme="minorHAnsi"/>
                    <w:caps/>
                    <w:sz w:val="24"/>
                    <w:szCs w:val="24"/>
                    <w:rtl/>
                  </w:rPr>
                </w:pPr>
                <w:r w:rsidRPr="00122E57">
                  <w:rPr>
                    <w:rFonts w:cstheme="minorHAnsi"/>
                    <w:color w:val="000000" w:themeColor="text1"/>
                    <w:sz w:val="20"/>
                    <w:szCs w:val="20"/>
                    <w:rtl/>
                  </w:rPr>
                  <w:t>............</w:t>
                </w:r>
              </w:p>
            </w:tc>
          </w:sdtContent>
        </w:sdt>
      </w:tr>
      <w:tr w:rsidR="000B636F" w:rsidRPr="00FE37F7" w14:paraId="48C78567" w14:textId="77777777" w:rsidTr="0028087E">
        <w:trPr>
          <w:trHeight w:val="519"/>
          <w:tblCellSpacing w:w="7" w:type="dxa"/>
          <w:jc w:val="center"/>
        </w:trPr>
        <w:tc>
          <w:tcPr>
            <w:tcW w:w="526" w:type="pct"/>
            <w:vMerge/>
            <w:shd w:val="clear" w:color="auto" w:fill="4C3D8E"/>
            <w:vAlign w:val="center"/>
          </w:tcPr>
          <w:p w14:paraId="5F0D17B0" w14:textId="77777777" w:rsidR="000B636F" w:rsidRPr="00A6119C" w:rsidRDefault="000B636F" w:rsidP="000B636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553" w:type="pct"/>
            <w:shd w:val="clear" w:color="auto" w:fill="4C3D8E"/>
            <w:vAlign w:val="center"/>
          </w:tcPr>
          <w:p w14:paraId="3AFBF194" w14:textId="2BB3D6B2" w:rsidR="000B636F" w:rsidRPr="00A6119C" w:rsidRDefault="000B636F" w:rsidP="0028087E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04336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ponsibility</w:t>
            </w:r>
          </w:p>
        </w:tc>
        <w:sdt>
          <w:sdtPr>
            <w:rPr>
              <w:rFonts w:cstheme="minorHAnsi"/>
              <w:color w:val="000000" w:themeColor="text1"/>
              <w:sz w:val="20"/>
              <w:szCs w:val="20"/>
            </w:rPr>
            <w:alias w:val="............"/>
            <w:tag w:val="......"/>
            <w:id w:val="1853606082"/>
            <w:placeholder>
              <w:docPart w:val="8215E321EE484C4EAB7DFBC952D3A2F4"/>
            </w:placeholder>
            <w:showingPlcHdr/>
            <w:dropDownList>
              <w:listItem w:displayText="Accepted " w:value="Accepted "/>
              <w:listItem w:displayText="Accepted with modification" w:value="Accepted with modification"/>
              <w:listItem w:displayText="Not accepted" w:value="Not accepted"/>
            </w:dropDownList>
          </w:sdtPr>
          <w:sdtEndPr/>
          <w:sdtContent>
            <w:tc>
              <w:tcPr>
                <w:tcW w:w="3902" w:type="pct"/>
                <w:shd w:val="clear" w:color="auto" w:fill="F2F2F2" w:themeFill="background1" w:themeFillShade="F2"/>
                <w:vAlign w:val="center"/>
              </w:tcPr>
              <w:p w14:paraId="6E6F8ED5" w14:textId="0063C161" w:rsidR="000B636F" w:rsidRPr="00FE37F7" w:rsidRDefault="000B636F" w:rsidP="000B636F">
                <w:pPr>
                  <w:rPr>
                    <w:rFonts w:cstheme="minorHAnsi"/>
                    <w:caps/>
                    <w:sz w:val="24"/>
                    <w:szCs w:val="24"/>
                    <w:rtl/>
                  </w:rPr>
                </w:pPr>
                <w:r w:rsidRPr="00122E57">
                  <w:rPr>
                    <w:rFonts w:cstheme="minorHAnsi"/>
                    <w:color w:val="000000" w:themeColor="text1"/>
                    <w:sz w:val="20"/>
                    <w:szCs w:val="20"/>
                    <w:rtl/>
                  </w:rPr>
                  <w:t>............</w:t>
                </w:r>
              </w:p>
            </w:tc>
          </w:sdtContent>
        </w:sdt>
      </w:tr>
      <w:tr w:rsidR="00140AEB" w:rsidRPr="00FE37F7" w14:paraId="76CADB21" w14:textId="77777777" w:rsidTr="0028087E">
        <w:trPr>
          <w:trHeight w:val="501"/>
          <w:tblCellSpacing w:w="7" w:type="dxa"/>
          <w:jc w:val="center"/>
        </w:trPr>
        <w:tc>
          <w:tcPr>
            <w:tcW w:w="1084" w:type="pct"/>
            <w:gridSpan w:val="2"/>
            <w:shd w:val="clear" w:color="auto" w:fill="4C3D8E"/>
            <w:vAlign w:val="center"/>
          </w:tcPr>
          <w:p w14:paraId="36D1300F" w14:textId="127B60F0" w:rsidR="00140AEB" w:rsidRPr="00FE37F7" w:rsidRDefault="0028087E" w:rsidP="000B636F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NCAAA </w:t>
            </w:r>
            <w:r w:rsidR="00140AEB" w:rsidRPr="00A6119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mments</w:t>
            </w:r>
          </w:p>
        </w:tc>
        <w:tc>
          <w:tcPr>
            <w:tcW w:w="3902" w:type="pct"/>
            <w:shd w:val="clear" w:color="auto" w:fill="F2F2F2" w:themeFill="background1" w:themeFillShade="F2"/>
            <w:vAlign w:val="center"/>
          </w:tcPr>
          <w:p w14:paraId="122D816D" w14:textId="77777777" w:rsidR="00140AEB" w:rsidRPr="00FE37F7" w:rsidRDefault="00140AEB" w:rsidP="00C95F4F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</w:tbl>
    <w:p w14:paraId="28681D34" w14:textId="77777777" w:rsidR="008B30A3" w:rsidRDefault="008B30A3" w:rsidP="008B30A3">
      <w:pPr>
        <w:rPr>
          <w:rFonts w:eastAsia="Times New Roman" w:cstheme="minorHAnsi"/>
          <w:sz w:val="20"/>
          <w:szCs w:val="20"/>
          <w:rtl/>
        </w:rPr>
      </w:pPr>
    </w:p>
    <w:p w14:paraId="4891FCA4" w14:textId="0A3CD76B" w:rsidR="008B30A3" w:rsidRPr="00B51DB0" w:rsidRDefault="008B30A3" w:rsidP="008B30A3">
      <w:pPr>
        <w:rPr>
          <w:rFonts w:eastAsia="Times New Roman" w:cstheme="minorHAnsi"/>
          <w:sz w:val="20"/>
          <w:szCs w:val="20"/>
          <w:rtl/>
        </w:rPr>
      </w:pPr>
      <w:r w:rsidRPr="0036297D">
        <w:rPr>
          <w:rFonts w:eastAsia="Times New Roman" w:cstheme="minorHAnsi"/>
          <w:sz w:val="20"/>
          <w:szCs w:val="20"/>
        </w:rPr>
        <w:t xml:space="preserve">* </w:t>
      </w:r>
      <w:r>
        <w:rPr>
          <w:rFonts w:eastAsia="Times New Roman" w:cstheme="minorHAnsi"/>
          <w:sz w:val="20"/>
          <w:szCs w:val="20"/>
        </w:rPr>
        <w:t>These</w:t>
      </w:r>
      <w:r w:rsidRPr="0036297D">
        <w:rPr>
          <w:rFonts w:eastAsia="Times New Roman" w:cstheme="minorHAnsi"/>
          <w:sz w:val="20"/>
          <w:szCs w:val="20"/>
        </w:rPr>
        <w:t xml:space="preserve"> table</w:t>
      </w:r>
      <w:r>
        <w:rPr>
          <w:rFonts w:eastAsia="Times New Roman" w:cstheme="minorHAnsi"/>
          <w:sz w:val="20"/>
          <w:szCs w:val="20"/>
          <w:lang w:val="en-GB"/>
        </w:rPr>
        <w:t>s</w:t>
      </w:r>
      <w:r w:rsidRPr="0036297D">
        <w:rPr>
          <w:rFonts w:eastAsia="Times New Roman" w:cstheme="minorHAnsi"/>
          <w:sz w:val="20"/>
          <w:szCs w:val="20"/>
        </w:rPr>
        <w:t xml:space="preserve"> should be repeated for each recommendation. </w:t>
      </w:r>
    </w:p>
    <w:p w14:paraId="6932451B" w14:textId="77777777" w:rsidR="008B30A3" w:rsidRDefault="008B30A3" w:rsidP="000B636F">
      <w:pPr>
        <w:rPr>
          <w:rFonts w:cstheme="minorHAnsi"/>
          <w:b/>
          <w:bCs/>
          <w:color w:val="4C3D8E"/>
          <w:sz w:val="28"/>
          <w:szCs w:val="28"/>
        </w:rPr>
      </w:pPr>
    </w:p>
    <w:p w14:paraId="372CB81D" w14:textId="77777777" w:rsidR="00E4788F" w:rsidRDefault="00E4788F" w:rsidP="000B636F">
      <w:pPr>
        <w:rPr>
          <w:rFonts w:cstheme="minorHAnsi"/>
          <w:b/>
          <w:bCs/>
          <w:color w:val="4C3D8E"/>
          <w:sz w:val="28"/>
          <w:szCs w:val="28"/>
          <w:lang w:bidi="ar-YE"/>
        </w:rPr>
      </w:pPr>
    </w:p>
    <w:p w14:paraId="1B72D325" w14:textId="6B9EDA9A" w:rsidR="00E4788F" w:rsidRDefault="00E4788F">
      <w:pPr>
        <w:rPr>
          <w:rFonts w:cstheme="minorHAnsi"/>
          <w:b/>
          <w:bCs/>
          <w:color w:val="4C3D8E"/>
          <w:sz w:val="28"/>
          <w:szCs w:val="28"/>
          <w:lang w:bidi="ar-YE"/>
        </w:rPr>
      </w:pPr>
      <w:r>
        <w:rPr>
          <w:rFonts w:cstheme="minorHAnsi"/>
          <w:b/>
          <w:bCs/>
          <w:color w:val="4C3D8E"/>
          <w:sz w:val="28"/>
          <w:szCs w:val="28"/>
          <w:lang w:bidi="ar-YE"/>
        </w:rPr>
        <w:lastRenderedPageBreak/>
        <w:br w:type="page"/>
      </w:r>
    </w:p>
    <w:p w14:paraId="3B055D44" w14:textId="5D7C9549" w:rsidR="00E4788F" w:rsidRPr="00B51DB0" w:rsidRDefault="00E4788F" w:rsidP="00E4788F">
      <w:pPr>
        <w:pStyle w:val="Heading1"/>
        <w:shd w:val="clear" w:color="auto" w:fill="D9D9D9" w:themeFill="background1" w:themeFillShade="D9"/>
        <w:spacing w:before="0"/>
        <w:rPr>
          <w:rFonts w:asciiTheme="minorHAnsi" w:hAnsiTheme="minorHAnsi" w:cstheme="minorHAnsi"/>
          <w:b/>
          <w:bCs/>
          <w:color w:val="4C3D8E"/>
        </w:rPr>
      </w:pPr>
      <w:bookmarkStart w:id="5" w:name="_Toc136436599"/>
      <w:bookmarkStart w:id="6" w:name="_Toc204582575"/>
      <w:r>
        <w:rPr>
          <w:rFonts w:asciiTheme="minorHAnsi" w:hAnsiTheme="minorHAnsi" w:cstheme="minorHAnsi"/>
          <w:b/>
          <w:bCs/>
          <w:color w:val="4C3D8E"/>
        </w:rPr>
        <w:lastRenderedPageBreak/>
        <w:t>B. Institution Approval</w:t>
      </w:r>
      <w:bookmarkEnd w:id="5"/>
      <w:bookmarkEnd w:id="6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93"/>
        <w:gridCol w:w="11671"/>
      </w:tblGrid>
      <w:tr w:rsidR="00E4788F" w:rsidRPr="001E10D2" w14:paraId="2DBBD334" w14:textId="77777777" w:rsidTr="00FB051F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57D7BF89" w14:textId="77777777" w:rsidR="00E4788F" w:rsidRPr="001E10D2" w:rsidRDefault="00E4788F" w:rsidP="00FB051F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1E10D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am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0ADBCFB4" w14:textId="77777777" w:rsidR="00E4788F" w:rsidRPr="001E10D2" w:rsidRDefault="00E4788F" w:rsidP="00FB051F">
            <w:pPr>
              <w:rPr>
                <w:rFonts w:cstheme="minorHAnsi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E4788F" w:rsidRPr="001E10D2" w14:paraId="405718AB" w14:textId="77777777" w:rsidTr="00FB051F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19A24F2E" w14:textId="77777777" w:rsidR="00E4788F" w:rsidRPr="001E10D2" w:rsidRDefault="00E4788F" w:rsidP="00FB051F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1E10D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osition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02C450A9" w14:textId="77777777" w:rsidR="00E4788F" w:rsidRPr="001E10D2" w:rsidRDefault="00E4788F" w:rsidP="00FB051F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  <w:tr w:rsidR="00E4788F" w:rsidRPr="001E10D2" w14:paraId="4225E31F" w14:textId="77777777" w:rsidTr="00FB051F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85A3794" w14:textId="77777777" w:rsidR="00E4788F" w:rsidRPr="001E10D2" w:rsidRDefault="00E4788F" w:rsidP="00FB051F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1E10D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ignatur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68132957" w14:textId="77777777" w:rsidR="00E4788F" w:rsidRPr="001E10D2" w:rsidRDefault="00E4788F" w:rsidP="00FB051F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  <w:tr w:rsidR="00E4788F" w:rsidRPr="001E10D2" w14:paraId="4998BE03" w14:textId="77777777" w:rsidTr="00FB051F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4286E10C" w14:textId="77777777" w:rsidR="00E4788F" w:rsidRPr="001E10D2" w:rsidRDefault="00E4788F" w:rsidP="00FB051F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1E10D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at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4B745975" w14:textId="77777777" w:rsidR="00E4788F" w:rsidRPr="001E10D2" w:rsidRDefault="00E4788F" w:rsidP="00FB051F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</w:tbl>
    <w:p w14:paraId="48352CD2" w14:textId="77777777" w:rsidR="00E4788F" w:rsidRPr="00B51DB0" w:rsidRDefault="00E4788F" w:rsidP="000B636F">
      <w:pPr>
        <w:rPr>
          <w:rFonts w:cstheme="minorHAnsi"/>
          <w:b/>
          <w:bCs/>
          <w:color w:val="4C3D8E"/>
          <w:sz w:val="28"/>
          <w:szCs w:val="28"/>
          <w:rtl/>
          <w:lang w:bidi="ar-YE"/>
        </w:rPr>
      </w:pPr>
    </w:p>
    <w:sectPr w:rsidR="00E4788F" w:rsidRPr="00B51DB0" w:rsidSect="00BB284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 w:code="9"/>
      <w:pgMar w:top="1985" w:right="1134" w:bottom="1134" w:left="1134" w:header="720" w:footer="289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DFF24E" w14:textId="77777777" w:rsidR="00016BDD" w:rsidRDefault="00016BDD" w:rsidP="00EE490F">
      <w:pPr>
        <w:spacing w:after="0" w:line="240" w:lineRule="auto"/>
      </w:pPr>
      <w:r>
        <w:separator/>
      </w:r>
    </w:p>
  </w:endnote>
  <w:endnote w:type="continuationSeparator" w:id="0">
    <w:p w14:paraId="7D60DD66" w14:textId="77777777" w:rsidR="00016BDD" w:rsidRDefault="00016BD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7BF86" w14:textId="77777777" w:rsidR="00BE4EFA" w:rsidRDefault="00BE4E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72DFC6" w:rsidR="0012702F" w:rsidRDefault="00765AFA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4DD5750C" wp14:editId="4A66E0EC">
                  <wp:simplePos x="0" y="0"/>
                  <wp:positionH relativeFrom="column">
                    <wp:posOffset>-123163</wp:posOffset>
                  </wp:positionH>
                  <wp:positionV relativeFrom="paragraph">
                    <wp:posOffset>56100</wp:posOffset>
                  </wp:positionV>
                  <wp:extent cx="461645" cy="1828800"/>
                  <wp:effectExtent l="0" t="0" r="0" b="0"/>
                  <wp:wrapSquare wrapText="bothSides"/>
                  <wp:docPr id="1004460759" name="مربع نص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645" cy="1828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8B22D1" w14:textId="0541321D" w:rsidR="00765AFA" w:rsidRPr="00DC6FBF" w:rsidRDefault="00765AFA" w:rsidP="00DC6FBF">
                              <w:pPr>
                                <w:pStyle w:val="Footer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4D151E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4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4DD5750C" id="_x0000_t202" coordsize="21600,21600" o:spt="202" path="m,l,21600r21600,l21600,xe">
                  <v:stroke joinstyle="miter"/>
                  <v:path gradientshapeok="t" o:connecttype="rect"/>
                </v:shapetype>
                <v:shape id="مربع نص 1" o:spid="_x0000_s1026" type="#_x0000_t202" style="position:absolute;left:0;text-align:left;margin-left:-9.7pt;margin-top:4.4pt;width:36.35pt;height:2in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" filled="f" stroked="f" strokeweight=".5pt">
                  <v:textbox style="mso-fit-shape-to-text:t">
                    <w:txbxContent>
                      <w:p w14:paraId="6D8B22D1" w14:textId="0541321D" w:rsidR="00765AFA" w:rsidRPr="00DC6FBF" w:rsidRDefault="00765AFA" w:rsidP="00DC6FBF">
                        <w:pPr>
                          <w:pStyle w:val="Footer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4D151E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4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4338067A" w14:textId="6EAB6C2E" w:rsidR="0012702F" w:rsidRDefault="00765AFA" w:rsidP="00765AFA">
    <w:pPr>
      <w:pStyle w:val="Footer"/>
      <w:tabs>
        <w:tab w:val="clear" w:pos="4680"/>
        <w:tab w:val="clear" w:pos="9360"/>
        <w:tab w:val="left" w:pos="2241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F265E5" w14:textId="77777777" w:rsidR="00BE4EFA" w:rsidRDefault="00BE4E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8AFBC2" w14:textId="77777777" w:rsidR="00016BDD" w:rsidRDefault="00016BDD" w:rsidP="00EE490F">
      <w:pPr>
        <w:spacing w:after="0" w:line="240" w:lineRule="auto"/>
      </w:pPr>
      <w:r>
        <w:separator/>
      </w:r>
    </w:p>
  </w:footnote>
  <w:footnote w:type="continuationSeparator" w:id="0">
    <w:p w14:paraId="66E62BC8" w14:textId="77777777" w:rsidR="00016BDD" w:rsidRDefault="00016BD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A7D01" w14:textId="77777777" w:rsidR="00BE4EFA" w:rsidRDefault="00BE4E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7DF456C1" w:rsidR="0012702F" w:rsidRDefault="00744198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1B11B08" wp14:editId="636A3FA5">
          <wp:simplePos x="0" y="0"/>
          <wp:positionH relativeFrom="page">
            <wp:posOffset>15903</wp:posOffset>
          </wp:positionH>
          <wp:positionV relativeFrom="paragraph">
            <wp:posOffset>-417443</wp:posOffset>
          </wp:positionV>
          <wp:extent cx="10637216" cy="7199630"/>
          <wp:effectExtent l="0" t="0" r="0" b="1270"/>
          <wp:wrapNone/>
          <wp:docPr id="404147185" name="صورة 404147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صورة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0660" cy="7201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B2C78" w14:textId="05F85FDF" w:rsidR="00943B1E" w:rsidRDefault="00F80EA2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24829AF8" wp14:editId="2CFBCD85">
          <wp:simplePos x="0" y="0"/>
          <wp:positionH relativeFrom="column">
            <wp:posOffset>-720090</wp:posOffset>
          </wp:positionH>
          <wp:positionV relativeFrom="paragraph">
            <wp:posOffset>-448614</wp:posOffset>
          </wp:positionV>
          <wp:extent cx="10692384" cy="7559040"/>
          <wp:effectExtent l="0" t="0" r="0" b="3810"/>
          <wp:wrapNone/>
          <wp:docPr id="177782051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782051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2384" cy="7559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6B31CE63" w14:textId="32273C5E" w:rsidR="00943B1E" w:rsidRDefault="00B17E10" w:rsidP="00B17E10">
    <w:pPr>
      <w:pStyle w:val="Header"/>
      <w:tabs>
        <w:tab w:val="clear" w:pos="4680"/>
        <w:tab w:val="clear" w:pos="9360"/>
        <w:tab w:val="left" w:pos="1047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654291"/>
    <w:multiLevelType w:val="hybridMultilevel"/>
    <w:tmpl w:val="88964DCA"/>
    <w:lvl w:ilvl="0" w:tplc="EB162A8C">
      <w:start w:val="3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1395398">
    <w:abstractNumId w:val="27"/>
  </w:num>
  <w:num w:numId="2" w16cid:durableId="859198135">
    <w:abstractNumId w:val="23"/>
  </w:num>
  <w:num w:numId="3" w16cid:durableId="992219085">
    <w:abstractNumId w:val="28"/>
  </w:num>
  <w:num w:numId="4" w16cid:durableId="268516112">
    <w:abstractNumId w:val="31"/>
  </w:num>
  <w:num w:numId="5" w16cid:durableId="247883054">
    <w:abstractNumId w:val="16"/>
  </w:num>
  <w:num w:numId="6" w16cid:durableId="838078793">
    <w:abstractNumId w:val="30"/>
  </w:num>
  <w:num w:numId="7" w16cid:durableId="198012773">
    <w:abstractNumId w:val="15"/>
  </w:num>
  <w:num w:numId="8" w16cid:durableId="1892618546">
    <w:abstractNumId w:val="4"/>
  </w:num>
  <w:num w:numId="9" w16cid:durableId="824391089">
    <w:abstractNumId w:val="11"/>
  </w:num>
  <w:num w:numId="10" w16cid:durableId="1882668588">
    <w:abstractNumId w:val="1"/>
  </w:num>
  <w:num w:numId="11" w16cid:durableId="318584424">
    <w:abstractNumId w:val="10"/>
  </w:num>
  <w:num w:numId="12" w16cid:durableId="53740689">
    <w:abstractNumId w:val="2"/>
  </w:num>
  <w:num w:numId="13" w16cid:durableId="2024814749">
    <w:abstractNumId w:val="5"/>
  </w:num>
  <w:num w:numId="14" w16cid:durableId="2102951011">
    <w:abstractNumId w:val="9"/>
  </w:num>
  <w:num w:numId="15" w16cid:durableId="859129299">
    <w:abstractNumId w:val="22"/>
  </w:num>
  <w:num w:numId="16" w16cid:durableId="921525642">
    <w:abstractNumId w:val="8"/>
  </w:num>
  <w:num w:numId="17" w16cid:durableId="1853446462">
    <w:abstractNumId w:val="14"/>
  </w:num>
  <w:num w:numId="18" w16cid:durableId="175078277">
    <w:abstractNumId w:val="18"/>
  </w:num>
  <w:num w:numId="19" w16cid:durableId="2095587737">
    <w:abstractNumId w:val="26"/>
  </w:num>
  <w:num w:numId="20" w16cid:durableId="180710073">
    <w:abstractNumId w:val="13"/>
  </w:num>
  <w:num w:numId="21" w16cid:durableId="1709574233">
    <w:abstractNumId w:val="20"/>
  </w:num>
  <w:num w:numId="22" w16cid:durableId="991643631">
    <w:abstractNumId w:val="21"/>
  </w:num>
  <w:num w:numId="23" w16cid:durableId="1487478440">
    <w:abstractNumId w:val="29"/>
  </w:num>
  <w:num w:numId="24" w16cid:durableId="746196795">
    <w:abstractNumId w:val="6"/>
  </w:num>
  <w:num w:numId="25" w16cid:durableId="1731995488">
    <w:abstractNumId w:val="17"/>
  </w:num>
  <w:num w:numId="26" w16cid:durableId="800149123">
    <w:abstractNumId w:val="25"/>
  </w:num>
  <w:num w:numId="27" w16cid:durableId="692076722">
    <w:abstractNumId w:val="12"/>
  </w:num>
  <w:num w:numId="28" w16cid:durableId="471755657">
    <w:abstractNumId w:val="0"/>
  </w:num>
  <w:num w:numId="29" w16cid:durableId="2052068717">
    <w:abstractNumId w:val="3"/>
  </w:num>
  <w:num w:numId="30" w16cid:durableId="244996345">
    <w:abstractNumId w:val="19"/>
  </w:num>
  <w:num w:numId="31" w16cid:durableId="621575319">
    <w:abstractNumId w:val="7"/>
  </w:num>
  <w:num w:numId="32" w16cid:durableId="125103674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proofState w:spelling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mwrAUAqWCM3ywAAAA="/>
  </w:docVars>
  <w:rsids>
    <w:rsidRoot w:val="00F236C3"/>
    <w:rsid w:val="000018E5"/>
    <w:rsid w:val="00010B0E"/>
    <w:rsid w:val="00011A9F"/>
    <w:rsid w:val="00011B3C"/>
    <w:rsid w:val="00013517"/>
    <w:rsid w:val="00016BDD"/>
    <w:rsid w:val="00025B3D"/>
    <w:rsid w:val="000263E2"/>
    <w:rsid w:val="0003169B"/>
    <w:rsid w:val="00042349"/>
    <w:rsid w:val="000455C2"/>
    <w:rsid w:val="000473F6"/>
    <w:rsid w:val="000513CC"/>
    <w:rsid w:val="00060A9E"/>
    <w:rsid w:val="00080FC6"/>
    <w:rsid w:val="00085DEA"/>
    <w:rsid w:val="000973BC"/>
    <w:rsid w:val="000A15B4"/>
    <w:rsid w:val="000B279B"/>
    <w:rsid w:val="000B4BDF"/>
    <w:rsid w:val="000B636F"/>
    <w:rsid w:val="000C0FCB"/>
    <w:rsid w:val="000C1F14"/>
    <w:rsid w:val="000C50F4"/>
    <w:rsid w:val="000D12F8"/>
    <w:rsid w:val="000D3603"/>
    <w:rsid w:val="000E2809"/>
    <w:rsid w:val="000E7206"/>
    <w:rsid w:val="000F105E"/>
    <w:rsid w:val="00111131"/>
    <w:rsid w:val="00120221"/>
    <w:rsid w:val="001223EF"/>
    <w:rsid w:val="00123EA4"/>
    <w:rsid w:val="00126020"/>
    <w:rsid w:val="0012702F"/>
    <w:rsid w:val="00131282"/>
    <w:rsid w:val="00131734"/>
    <w:rsid w:val="00137FF3"/>
    <w:rsid w:val="00140791"/>
    <w:rsid w:val="00140AEB"/>
    <w:rsid w:val="00143E31"/>
    <w:rsid w:val="001446ED"/>
    <w:rsid w:val="00147924"/>
    <w:rsid w:val="00160C76"/>
    <w:rsid w:val="001648F9"/>
    <w:rsid w:val="00170319"/>
    <w:rsid w:val="00173939"/>
    <w:rsid w:val="001855D7"/>
    <w:rsid w:val="0019531E"/>
    <w:rsid w:val="001A0E5C"/>
    <w:rsid w:val="001A30FC"/>
    <w:rsid w:val="001A32A4"/>
    <w:rsid w:val="001C193F"/>
    <w:rsid w:val="001D13E9"/>
    <w:rsid w:val="001D2CD2"/>
    <w:rsid w:val="001D5443"/>
    <w:rsid w:val="001D739C"/>
    <w:rsid w:val="001E10D2"/>
    <w:rsid w:val="001E43E3"/>
    <w:rsid w:val="001F1144"/>
    <w:rsid w:val="001F34EE"/>
    <w:rsid w:val="00201859"/>
    <w:rsid w:val="00205589"/>
    <w:rsid w:val="002077BB"/>
    <w:rsid w:val="00211939"/>
    <w:rsid w:val="0021721A"/>
    <w:rsid w:val="002176F6"/>
    <w:rsid w:val="002204C1"/>
    <w:rsid w:val="0022791E"/>
    <w:rsid w:val="002338BA"/>
    <w:rsid w:val="002361B4"/>
    <w:rsid w:val="00237FEF"/>
    <w:rsid w:val="0024042B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087E"/>
    <w:rsid w:val="0028446D"/>
    <w:rsid w:val="00292FB3"/>
    <w:rsid w:val="00293830"/>
    <w:rsid w:val="00297214"/>
    <w:rsid w:val="002A027B"/>
    <w:rsid w:val="002A0738"/>
    <w:rsid w:val="002A22D7"/>
    <w:rsid w:val="002C0FD2"/>
    <w:rsid w:val="002D35DE"/>
    <w:rsid w:val="002D39A5"/>
    <w:rsid w:val="002D4589"/>
    <w:rsid w:val="002E20E9"/>
    <w:rsid w:val="002E63AD"/>
    <w:rsid w:val="002E7721"/>
    <w:rsid w:val="002F0BC0"/>
    <w:rsid w:val="002F1429"/>
    <w:rsid w:val="00307534"/>
    <w:rsid w:val="003233D6"/>
    <w:rsid w:val="003335DC"/>
    <w:rsid w:val="00334BB2"/>
    <w:rsid w:val="003401C7"/>
    <w:rsid w:val="00352E47"/>
    <w:rsid w:val="00352F4B"/>
    <w:rsid w:val="0035378E"/>
    <w:rsid w:val="003552D1"/>
    <w:rsid w:val="00356BF2"/>
    <w:rsid w:val="0036297D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454C"/>
    <w:rsid w:val="003C54AD"/>
    <w:rsid w:val="003C63B5"/>
    <w:rsid w:val="003C77EC"/>
    <w:rsid w:val="003C7ADF"/>
    <w:rsid w:val="003D6D34"/>
    <w:rsid w:val="003E2762"/>
    <w:rsid w:val="003E3915"/>
    <w:rsid w:val="003E48DE"/>
    <w:rsid w:val="003E5935"/>
    <w:rsid w:val="003F00A8"/>
    <w:rsid w:val="003F0153"/>
    <w:rsid w:val="003F01A9"/>
    <w:rsid w:val="003F08EC"/>
    <w:rsid w:val="003F3E71"/>
    <w:rsid w:val="003F5D6C"/>
    <w:rsid w:val="00401F9D"/>
    <w:rsid w:val="00402ECE"/>
    <w:rsid w:val="00411857"/>
    <w:rsid w:val="004128F8"/>
    <w:rsid w:val="0041561F"/>
    <w:rsid w:val="00425E24"/>
    <w:rsid w:val="00426A73"/>
    <w:rsid w:val="004403BE"/>
    <w:rsid w:val="004408AF"/>
    <w:rsid w:val="00447E86"/>
    <w:rsid w:val="0045485F"/>
    <w:rsid w:val="00461566"/>
    <w:rsid w:val="00464F77"/>
    <w:rsid w:val="00480045"/>
    <w:rsid w:val="0049459C"/>
    <w:rsid w:val="00494FCC"/>
    <w:rsid w:val="004C0B37"/>
    <w:rsid w:val="004C5EBA"/>
    <w:rsid w:val="004D05F8"/>
    <w:rsid w:val="004D151E"/>
    <w:rsid w:val="004D545F"/>
    <w:rsid w:val="004E2806"/>
    <w:rsid w:val="004F01E4"/>
    <w:rsid w:val="004F466B"/>
    <w:rsid w:val="004F50F1"/>
    <w:rsid w:val="00500E1A"/>
    <w:rsid w:val="0050105B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148D"/>
    <w:rsid w:val="00553B10"/>
    <w:rsid w:val="00555ECF"/>
    <w:rsid w:val="00561051"/>
    <w:rsid w:val="00561601"/>
    <w:rsid w:val="00561E71"/>
    <w:rsid w:val="005719C3"/>
    <w:rsid w:val="005766B3"/>
    <w:rsid w:val="0058351D"/>
    <w:rsid w:val="005A0BF5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5F4B60"/>
    <w:rsid w:val="00607C3C"/>
    <w:rsid w:val="006114B6"/>
    <w:rsid w:val="0062026C"/>
    <w:rsid w:val="00630073"/>
    <w:rsid w:val="00637BFA"/>
    <w:rsid w:val="00640927"/>
    <w:rsid w:val="00652CBF"/>
    <w:rsid w:val="00656D60"/>
    <w:rsid w:val="00660261"/>
    <w:rsid w:val="0066391E"/>
    <w:rsid w:val="00663CD1"/>
    <w:rsid w:val="0066519A"/>
    <w:rsid w:val="00683726"/>
    <w:rsid w:val="0069056D"/>
    <w:rsid w:val="00691524"/>
    <w:rsid w:val="00691BFA"/>
    <w:rsid w:val="00693290"/>
    <w:rsid w:val="00694303"/>
    <w:rsid w:val="00696A1F"/>
    <w:rsid w:val="00696CEB"/>
    <w:rsid w:val="00696F12"/>
    <w:rsid w:val="006B08C3"/>
    <w:rsid w:val="006B12D6"/>
    <w:rsid w:val="006B3CD5"/>
    <w:rsid w:val="006C5E3A"/>
    <w:rsid w:val="006D3042"/>
    <w:rsid w:val="006F1689"/>
    <w:rsid w:val="006F4DD7"/>
    <w:rsid w:val="00701F5C"/>
    <w:rsid w:val="00704E93"/>
    <w:rsid w:val="007065FD"/>
    <w:rsid w:val="00707DB8"/>
    <w:rsid w:val="00711EE8"/>
    <w:rsid w:val="007210BD"/>
    <w:rsid w:val="00723870"/>
    <w:rsid w:val="00731257"/>
    <w:rsid w:val="00744198"/>
    <w:rsid w:val="007529C9"/>
    <w:rsid w:val="007567CB"/>
    <w:rsid w:val="00761B28"/>
    <w:rsid w:val="00762861"/>
    <w:rsid w:val="00765AFA"/>
    <w:rsid w:val="00772B4C"/>
    <w:rsid w:val="00775708"/>
    <w:rsid w:val="007778B6"/>
    <w:rsid w:val="00793371"/>
    <w:rsid w:val="007B6320"/>
    <w:rsid w:val="007B7804"/>
    <w:rsid w:val="007E1F1C"/>
    <w:rsid w:val="007E532F"/>
    <w:rsid w:val="00806F39"/>
    <w:rsid w:val="0082524D"/>
    <w:rsid w:val="0082767E"/>
    <w:rsid w:val="008306EB"/>
    <w:rsid w:val="008365AE"/>
    <w:rsid w:val="0084422E"/>
    <w:rsid w:val="0085167C"/>
    <w:rsid w:val="008577A1"/>
    <w:rsid w:val="00877341"/>
    <w:rsid w:val="00881D21"/>
    <w:rsid w:val="008877CF"/>
    <w:rsid w:val="00887A37"/>
    <w:rsid w:val="00896904"/>
    <w:rsid w:val="008A04CB"/>
    <w:rsid w:val="008A1157"/>
    <w:rsid w:val="008A590F"/>
    <w:rsid w:val="008B1424"/>
    <w:rsid w:val="008B2211"/>
    <w:rsid w:val="008B30A3"/>
    <w:rsid w:val="008C536B"/>
    <w:rsid w:val="008E00A6"/>
    <w:rsid w:val="009023F3"/>
    <w:rsid w:val="0090326C"/>
    <w:rsid w:val="00904A5E"/>
    <w:rsid w:val="00905031"/>
    <w:rsid w:val="009058AC"/>
    <w:rsid w:val="0090602B"/>
    <w:rsid w:val="00917826"/>
    <w:rsid w:val="009203B9"/>
    <w:rsid w:val="00924028"/>
    <w:rsid w:val="00935B0C"/>
    <w:rsid w:val="009406AC"/>
    <w:rsid w:val="00941642"/>
    <w:rsid w:val="00943B1E"/>
    <w:rsid w:val="00953E9E"/>
    <w:rsid w:val="0096672E"/>
    <w:rsid w:val="00967592"/>
    <w:rsid w:val="00970132"/>
    <w:rsid w:val="0097256E"/>
    <w:rsid w:val="0098590B"/>
    <w:rsid w:val="00986BD0"/>
    <w:rsid w:val="00991E4E"/>
    <w:rsid w:val="00991FF0"/>
    <w:rsid w:val="00992086"/>
    <w:rsid w:val="009A3B8E"/>
    <w:rsid w:val="009A4211"/>
    <w:rsid w:val="009B113A"/>
    <w:rsid w:val="009B4FD3"/>
    <w:rsid w:val="009B6862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67F0"/>
    <w:rsid w:val="009F2ED5"/>
    <w:rsid w:val="00A12CEF"/>
    <w:rsid w:val="00A362F8"/>
    <w:rsid w:val="00A372A9"/>
    <w:rsid w:val="00A402FE"/>
    <w:rsid w:val="00A44627"/>
    <w:rsid w:val="00A502C1"/>
    <w:rsid w:val="00A5558A"/>
    <w:rsid w:val="00A570A5"/>
    <w:rsid w:val="00A625C5"/>
    <w:rsid w:val="00A63AD0"/>
    <w:rsid w:val="00A7204A"/>
    <w:rsid w:val="00A93109"/>
    <w:rsid w:val="00A96786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E7669"/>
    <w:rsid w:val="00AF5CE4"/>
    <w:rsid w:val="00AF6418"/>
    <w:rsid w:val="00B174B5"/>
    <w:rsid w:val="00B17E10"/>
    <w:rsid w:val="00B22AAC"/>
    <w:rsid w:val="00B230F3"/>
    <w:rsid w:val="00B307B1"/>
    <w:rsid w:val="00B31423"/>
    <w:rsid w:val="00B3253B"/>
    <w:rsid w:val="00B502FF"/>
    <w:rsid w:val="00B50574"/>
    <w:rsid w:val="00B51DB0"/>
    <w:rsid w:val="00B62003"/>
    <w:rsid w:val="00B71AEF"/>
    <w:rsid w:val="00B721E1"/>
    <w:rsid w:val="00B727DA"/>
    <w:rsid w:val="00B76ED8"/>
    <w:rsid w:val="00B80620"/>
    <w:rsid w:val="00B80926"/>
    <w:rsid w:val="00B81E25"/>
    <w:rsid w:val="00B923F3"/>
    <w:rsid w:val="00B93E29"/>
    <w:rsid w:val="00B947C9"/>
    <w:rsid w:val="00B97B1E"/>
    <w:rsid w:val="00BA6A54"/>
    <w:rsid w:val="00BB15BF"/>
    <w:rsid w:val="00BB284F"/>
    <w:rsid w:val="00BB510D"/>
    <w:rsid w:val="00BB66DF"/>
    <w:rsid w:val="00BC4835"/>
    <w:rsid w:val="00BD58E4"/>
    <w:rsid w:val="00BE1C1F"/>
    <w:rsid w:val="00BE2279"/>
    <w:rsid w:val="00BE4EFA"/>
    <w:rsid w:val="00BE5B9F"/>
    <w:rsid w:val="00BF4D7C"/>
    <w:rsid w:val="00C016F6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5180"/>
    <w:rsid w:val="00C55CE1"/>
    <w:rsid w:val="00C617D1"/>
    <w:rsid w:val="00C65C28"/>
    <w:rsid w:val="00C76AAE"/>
    <w:rsid w:val="00C77FDD"/>
    <w:rsid w:val="00C84F32"/>
    <w:rsid w:val="00C85B6C"/>
    <w:rsid w:val="00C9363D"/>
    <w:rsid w:val="00C958D9"/>
    <w:rsid w:val="00CA0578"/>
    <w:rsid w:val="00CB11A3"/>
    <w:rsid w:val="00CB1B89"/>
    <w:rsid w:val="00CB2190"/>
    <w:rsid w:val="00CD3A17"/>
    <w:rsid w:val="00CE0B84"/>
    <w:rsid w:val="00CE1173"/>
    <w:rsid w:val="00CF4761"/>
    <w:rsid w:val="00CF6C67"/>
    <w:rsid w:val="00D03662"/>
    <w:rsid w:val="00D03D1E"/>
    <w:rsid w:val="00D042C3"/>
    <w:rsid w:val="00D04336"/>
    <w:rsid w:val="00D16F81"/>
    <w:rsid w:val="00D20AB9"/>
    <w:rsid w:val="00D32ACC"/>
    <w:rsid w:val="00D3538B"/>
    <w:rsid w:val="00D3555B"/>
    <w:rsid w:val="00D4307F"/>
    <w:rsid w:val="00D50AF9"/>
    <w:rsid w:val="00D60AF7"/>
    <w:rsid w:val="00D66D35"/>
    <w:rsid w:val="00D67E18"/>
    <w:rsid w:val="00D70AE7"/>
    <w:rsid w:val="00D70E85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B3330"/>
    <w:rsid w:val="00DC0550"/>
    <w:rsid w:val="00DC2528"/>
    <w:rsid w:val="00DC5192"/>
    <w:rsid w:val="00DD1448"/>
    <w:rsid w:val="00DF07AB"/>
    <w:rsid w:val="00DF292A"/>
    <w:rsid w:val="00E0297E"/>
    <w:rsid w:val="00E02D40"/>
    <w:rsid w:val="00E068EA"/>
    <w:rsid w:val="00E069DB"/>
    <w:rsid w:val="00E100B7"/>
    <w:rsid w:val="00E223A7"/>
    <w:rsid w:val="00E249E0"/>
    <w:rsid w:val="00E3076D"/>
    <w:rsid w:val="00E30F2A"/>
    <w:rsid w:val="00E357E8"/>
    <w:rsid w:val="00E36E9D"/>
    <w:rsid w:val="00E475AA"/>
    <w:rsid w:val="00E4788F"/>
    <w:rsid w:val="00E55CA3"/>
    <w:rsid w:val="00E736AC"/>
    <w:rsid w:val="00E872BC"/>
    <w:rsid w:val="00E91116"/>
    <w:rsid w:val="00E92464"/>
    <w:rsid w:val="00E96C61"/>
    <w:rsid w:val="00EA4557"/>
    <w:rsid w:val="00EA46A9"/>
    <w:rsid w:val="00EA502F"/>
    <w:rsid w:val="00EA5A74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24302"/>
    <w:rsid w:val="00F30184"/>
    <w:rsid w:val="00F30A2A"/>
    <w:rsid w:val="00F31AC3"/>
    <w:rsid w:val="00F32BEB"/>
    <w:rsid w:val="00F35B02"/>
    <w:rsid w:val="00F41723"/>
    <w:rsid w:val="00F41F6B"/>
    <w:rsid w:val="00F42785"/>
    <w:rsid w:val="00F466BD"/>
    <w:rsid w:val="00F50654"/>
    <w:rsid w:val="00F54C3D"/>
    <w:rsid w:val="00F676D3"/>
    <w:rsid w:val="00F709D7"/>
    <w:rsid w:val="00F758E9"/>
    <w:rsid w:val="00F773F7"/>
    <w:rsid w:val="00F80EA2"/>
    <w:rsid w:val="00F91189"/>
    <w:rsid w:val="00F9176E"/>
    <w:rsid w:val="00F91847"/>
    <w:rsid w:val="00F93E87"/>
    <w:rsid w:val="00F95D37"/>
    <w:rsid w:val="00FA3E2F"/>
    <w:rsid w:val="00FA43CE"/>
    <w:rsid w:val="00FA7C62"/>
    <w:rsid w:val="00FB2296"/>
    <w:rsid w:val="00FC2D18"/>
    <w:rsid w:val="00FC3C6D"/>
    <w:rsid w:val="00FC66B1"/>
    <w:rsid w:val="00FD15CC"/>
    <w:rsid w:val="00FD2639"/>
    <w:rsid w:val="00FD349F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302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28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B28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B284F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BB284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B284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B284F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B51DB0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D4AB51BE918490383082EC1A0A1E32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4029C21-E12E-47D5-B149-E9437FDB2042}"/>
      </w:docPartPr>
      <w:docPartBody>
        <w:p w:rsidR="0044783B" w:rsidRDefault="00E36090" w:rsidP="00E36090">
          <w:pPr>
            <w:pStyle w:val="BD4AB51BE918490383082EC1A0A1E321"/>
          </w:pPr>
          <w:r w:rsidRPr="00B51DB0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>Institution Name.</w:t>
          </w:r>
        </w:p>
      </w:docPartBody>
    </w:docPart>
    <w:docPart>
      <w:docPartPr>
        <w:name w:val="0A9A799D25F74EDD8E847A3B34FC976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D5BE9BD-174E-47AA-85BA-EEFC8225F876}"/>
      </w:docPartPr>
      <w:docPartBody>
        <w:p w:rsidR="0044783B" w:rsidRDefault="007A2C3E" w:rsidP="007A2C3E">
          <w:pPr>
            <w:pStyle w:val="0A9A799D25F74EDD8E847A3B34FC97601"/>
          </w:pPr>
          <w:r w:rsidRPr="00B51DB0">
            <w:rPr>
              <w:rStyle w:val="PlaceholderText"/>
              <w:rFonts w:cstheme="minorHAnsi"/>
              <w:rtl/>
            </w:rPr>
            <w:t>انقر أو اضغط لإدخال تاريخ</w:t>
          </w:r>
          <w:r w:rsidRPr="00B51DB0">
            <w:rPr>
              <w:rStyle w:val="PlaceholderText"/>
              <w:rFonts w:cstheme="minorHAnsi"/>
            </w:rPr>
            <w:t>.</w:t>
          </w:r>
        </w:p>
      </w:docPartBody>
    </w:docPart>
    <w:docPart>
      <w:docPartPr>
        <w:name w:val="A17CAADE9D9341FAAE6DA9A8AF7EF76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36DE2656-C6EF-4A24-ACCC-5E40437C6AF9}"/>
      </w:docPartPr>
      <w:docPartBody>
        <w:p w:rsidR="0044783B" w:rsidRDefault="00E36090" w:rsidP="00E36090">
          <w:pPr>
            <w:pStyle w:val="A17CAADE9D9341FAAE6DA9A8AF7EF760"/>
          </w:pPr>
          <w:r w:rsidRPr="00B51DB0">
            <w:rPr>
              <w:rFonts w:cstheme="minorHAnsi"/>
              <w:sz w:val="28"/>
              <w:szCs w:val="28"/>
            </w:rPr>
            <w:t xml:space="preserve"> </w:t>
          </w:r>
          <w:r w:rsidRPr="00B51DB0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>Click to enter text.</w:t>
          </w:r>
        </w:p>
      </w:docPartBody>
    </w:docPart>
    <w:docPart>
      <w:docPartPr>
        <w:name w:val="1C7B7DF0DBB1487B8D40FD5F685C13D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D8959EF-08D4-407A-9DC5-BDA004931D60}"/>
      </w:docPartPr>
      <w:docPartBody>
        <w:p w:rsidR="0044783B" w:rsidRDefault="00E36090" w:rsidP="00E36090">
          <w:pPr>
            <w:pStyle w:val="1C7B7DF0DBB1487B8D40FD5F685C13DE"/>
          </w:pPr>
          <w:r w:rsidRPr="00B51DB0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 xml:space="preserve"> Click to enter text.</w:t>
          </w:r>
        </w:p>
      </w:docPartBody>
    </w:docPart>
    <w:docPart>
      <w:docPartPr>
        <w:name w:val="CDD5B638BAB44148A488873FB3138D4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9DC2A52-AAFD-4F6C-8A8C-8A41AF5B010C}"/>
      </w:docPartPr>
      <w:docPartBody>
        <w:p w:rsidR="0044783B" w:rsidRDefault="00E36090" w:rsidP="00E36090">
          <w:pPr>
            <w:pStyle w:val="CDD5B638BAB44148A488873FB3138D46"/>
          </w:pPr>
          <w:r w:rsidRPr="00B51DB0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 xml:space="preserve"> Click to enter text.</w:t>
          </w:r>
        </w:p>
      </w:docPartBody>
    </w:docPart>
    <w:docPart>
      <w:docPartPr>
        <w:name w:val="65AD807161854A0592791BE17F928AA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DDDC2A0-EDFD-4F00-A747-37A5C7BD5521}"/>
      </w:docPartPr>
      <w:docPartBody>
        <w:p w:rsidR="0044783B" w:rsidRDefault="00E36090" w:rsidP="00E36090">
          <w:pPr>
            <w:pStyle w:val="65AD807161854A0592791BE17F928AAD"/>
          </w:pPr>
          <w:r w:rsidRPr="00B51DB0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 xml:space="preserve"> Click to enter text. </w:t>
          </w:r>
        </w:p>
      </w:docPartBody>
    </w:docPart>
    <w:docPart>
      <w:docPartPr>
        <w:name w:val="D05C5C378F2C463290D1B80476309FF5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A1C6C92A-2963-4648-B6D7-880743F8B06E}"/>
      </w:docPartPr>
      <w:docPartBody>
        <w:p w:rsidR="004B105F" w:rsidRDefault="00E36090" w:rsidP="00E36090">
          <w:pPr>
            <w:pStyle w:val="D05C5C378F2C463290D1B80476309FF5"/>
          </w:pPr>
          <w:r w:rsidRPr="00B51DB0">
            <w:rPr>
              <w:rStyle w:val="PlaceholderText"/>
              <w:rFonts w:cstheme="minorHAnsi"/>
              <w:rtl/>
            </w:rPr>
            <w:t>انقر أو اضغط لإدخال تاريخ</w:t>
          </w:r>
          <w:r w:rsidRPr="00B51DB0">
            <w:rPr>
              <w:rStyle w:val="PlaceholderText"/>
              <w:rFonts w:cstheme="minorHAnsi"/>
            </w:rPr>
            <w:t>.</w:t>
          </w:r>
        </w:p>
      </w:docPartBody>
    </w:docPart>
    <w:docPart>
      <w:docPartPr>
        <w:name w:val="E51F04AF94E547B8AC3904A42D37034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D926AAB-97FA-4247-9E72-C2685C8A2C2B}"/>
      </w:docPartPr>
      <w:docPartBody>
        <w:p w:rsidR="0012369F" w:rsidRDefault="004B105F" w:rsidP="004B105F">
          <w:pPr>
            <w:pStyle w:val="E51F04AF94E547B8AC3904A42D37034E"/>
          </w:pPr>
          <w:r w:rsidRPr="001967CE">
            <w:rPr>
              <w:rStyle w:val="PlaceholderText"/>
              <w:rtl/>
            </w:rPr>
            <w:t>انقر أو اضغط هنا لإدخال نص</w:t>
          </w:r>
          <w:r w:rsidRPr="001967CE">
            <w:rPr>
              <w:rStyle w:val="PlaceholderText"/>
            </w:rPr>
            <w:t>.</w:t>
          </w:r>
        </w:p>
      </w:docPartBody>
    </w:docPart>
    <w:docPart>
      <w:docPartPr>
        <w:name w:val="48E08F89F81A4C4195269C0437C1FD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F9ACB-FFC5-43AF-98E0-A39F1A3EDCCB}"/>
      </w:docPartPr>
      <w:docPartBody>
        <w:p w:rsidR="00810341" w:rsidRDefault="00810341" w:rsidP="00810341">
          <w:pPr>
            <w:pStyle w:val="48E08F89F81A4C4195269C0437C1FD87"/>
          </w:pPr>
          <w:r>
            <w:rPr>
              <w:rFonts w:cstheme="minorHAnsi" w:hint="cs"/>
              <w:color w:val="000000" w:themeColor="text1"/>
              <w:sz w:val="20"/>
              <w:szCs w:val="20"/>
              <w:rtl/>
            </w:rPr>
            <w:t>............</w:t>
          </w:r>
        </w:p>
      </w:docPartBody>
    </w:docPart>
    <w:docPart>
      <w:docPartPr>
        <w:name w:val="5B8B14B2FCCF49E68877EBCFFF00F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22D00-E7F1-4DB1-810F-B2A3CE443CD5}"/>
      </w:docPartPr>
      <w:docPartBody>
        <w:p w:rsidR="00810341" w:rsidRDefault="00810341" w:rsidP="00810341">
          <w:pPr>
            <w:pStyle w:val="5B8B14B2FCCF49E68877EBCFFF00F20F"/>
          </w:pPr>
          <w:r>
            <w:rPr>
              <w:rFonts w:cstheme="minorHAnsi" w:hint="cs"/>
              <w:color w:val="000000" w:themeColor="text1"/>
              <w:sz w:val="20"/>
              <w:szCs w:val="20"/>
              <w:rtl/>
            </w:rPr>
            <w:t>............</w:t>
          </w:r>
        </w:p>
      </w:docPartBody>
    </w:docPart>
    <w:docPart>
      <w:docPartPr>
        <w:name w:val="8215E321EE484C4EAB7DFBC952D3A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3D5D4-D489-47F0-95B6-84186E6FC1AE}"/>
      </w:docPartPr>
      <w:docPartBody>
        <w:p w:rsidR="00810341" w:rsidRDefault="00810341" w:rsidP="00810341">
          <w:pPr>
            <w:pStyle w:val="8215E321EE484C4EAB7DFBC952D3A2F4"/>
          </w:pPr>
          <w:r>
            <w:rPr>
              <w:rFonts w:cstheme="minorHAnsi" w:hint="cs"/>
              <w:color w:val="000000" w:themeColor="text1"/>
              <w:sz w:val="20"/>
              <w:szCs w:val="20"/>
              <w:rtl/>
            </w:rPr>
            <w:t>.........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A2C3E"/>
    <w:rsid w:val="0012369F"/>
    <w:rsid w:val="002338BA"/>
    <w:rsid w:val="00387943"/>
    <w:rsid w:val="003F0153"/>
    <w:rsid w:val="0044783B"/>
    <w:rsid w:val="004B105F"/>
    <w:rsid w:val="00524951"/>
    <w:rsid w:val="0058351D"/>
    <w:rsid w:val="00793371"/>
    <w:rsid w:val="007A2C3E"/>
    <w:rsid w:val="00810341"/>
    <w:rsid w:val="00873FAB"/>
    <w:rsid w:val="009D2D1E"/>
    <w:rsid w:val="00A459F6"/>
    <w:rsid w:val="00B26C5F"/>
    <w:rsid w:val="00D16F81"/>
    <w:rsid w:val="00D81C00"/>
    <w:rsid w:val="00DB3330"/>
    <w:rsid w:val="00E36090"/>
    <w:rsid w:val="00EA5A74"/>
    <w:rsid w:val="00F41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0341"/>
    <w:rPr>
      <w:color w:val="808080"/>
    </w:rPr>
  </w:style>
  <w:style w:type="paragraph" w:customStyle="1" w:styleId="E51F04AF94E547B8AC3904A42D37034E">
    <w:name w:val="E51F04AF94E547B8AC3904A42D37034E"/>
    <w:rsid w:val="004B105F"/>
  </w:style>
  <w:style w:type="paragraph" w:customStyle="1" w:styleId="0A9A799D25F74EDD8E847A3B34FC97601">
    <w:name w:val="0A9A799D25F74EDD8E847A3B34FC97601"/>
    <w:rsid w:val="007A2C3E"/>
    <w:rPr>
      <w:rFonts w:eastAsiaTheme="minorHAnsi"/>
      <w:kern w:val="0"/>
      <w14:ligatures w14:val="none"/>
    </w:rPr>
  </w:style>
  <w:style w:type="paragraph" w:customStyle="1" w:styleId="D05C5C378F2C463290D1B80476309FF5">
    <w:name w:val="D05C5C378F2C463290D1B80476309FF5"/>
    <w:rsid w:val="00E36090"/>
  </w:style>
  <w:style w:type="paragraph" w:customStyle="1" w:styleId="BD4AB51BE918490383082EC1A0A1E321">
    <w:name w:val="BD4AB51BE918490383082EC1A0A1E321"/>
    <w:rsid w:val="00E36090"/>
    <w:rPr>
      <w:rFonts w:eastAsiaTheme="minorHAnsi"/>
      <w:kern w:val="0"/>
      <w14:ligatures w14:val="none"/>
    </w:rPr>
  </w:style>
  <w:style w:type="paragraph" w:customStyle="1" w:styleId="A17CAADE9D9341FAAE6DA9A8AF7EF760">
    <w:name w:val="A17CAADE9D9341FAAE6DA9A8AF7EF760"/>
    <w:rsid w:val="00E36090"/>
    <w:rPr>
      <w:rFonts w:eastAsiaTheme="minorHAnsi"/>
      <w:kern w:val="0"/>
      <w14:ligatures w14:val="none"/>
    </w:rPr>
  </w:style>
  <w:style w:type="paragraph" w:customStyle="1" w:styleId="1C7B7DF0DBB1487B8D40FD5F685C13DE">
    <w:name w:val="1C7B7DF0DBB1487B8D40FD5F685C13DE"/>
    <w:rsid w:val="00E36090"/>
    <w:rPr>
      <w:rFonts w:eastAsiaTheme="minorHAnsi"/>
      <w:kern w:val="0"/>
      <w14:ligatures w14:val="none"/>
    </w:rPr>
  </w:style>
  <w:style w:type="paragraph" w:customStyle="1" w:styleId="CDD5B638BAB44148A488873FB3138D46">
    <w:name w:val="CDD5B638BAB44148A488873FB3138D46"/>
    <w:rsid w:val="00E36090"/>
    <w:rPr>
      <w:rFonts w:eastAsiaTheme="minorHAnsi"/>
      <w:kern w:val="0"/>
      <w14:ligatures w14:val="none"/>
    </w:rPr>
  </w:style>
  <w:style w:type="paragraph" w:customStyle="1" w:styleId="65AD807161854A0592791BE17F928AAD">
    <w:name w:val="65AD807161854A0592791BE17F928AAD"/>
    <w:rsid w:val="00E36090"/>
    <w:rPr>
      <w:rFonts w:eastAsiaTheme="minorHAnsi"/>
      <w:kern w:val="0"/>
      <w14:ligatures w14:val="none"/>
    </w:rPr>
  </w:style>
  <w:style w:type="paragraph" w:customStyle="1" w:styleId="48E08F89F81A4C4195269C0437C1FD87">
    <w:name w:val="48E08F89F81A4C4195269C0437C1FD87"/>
    <w:rsid w:val="00810341"/>
    <w:pPr>
      <w:spacing w:line="278" w:lineRule="auto"/>
    </w:pPr>
    <w:rPr>
      <w:sz w:val="24"/>
      <w:szCs w:val="24"/>
    </w:rPr>
  </w:style>
  <w:style w:type="paragraph" w:customStyle="1" w:styleId="5B8B14B2FCCF49E68877EBCFFF00F20F">
    <w:name w:val="5B8B14B2FCCF49E68877EBCFFF00F20F"/>
    <w:rsid w:val="00810341"/>
    <w:pPr>
      <w:spacing w:line="278" w:lineRule="auto"/>
    </w:pPr>
    <w:rPr>
      <w:sz w:val="24"/>
      <w:szCs w:val="24"/>
    </w:rPr>
  </w:style>
  <w:style w:type="paragraph" w:customStyle="1" w:styleId="8215E321EE484C4EAB7DFBC952D3A2F4">
    <w:name w:val="8215E321EE484C4EAB7DFBC952D3A2F4"/>
    <w:rsid w:val="00810341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E9AB10-0538-4A78-B132-CF8AF3037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8</Words>
  <Characters>1008</Characters>
  <Application>Microsoft Office Word</Application>
  <DocSecurity>0</DocSecurity>
  <Lines>168</Lines>
  <Paragraphs>6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67</cp:revision>
  <cp:lastPrinted>2025-08-12T07:51:00Z</cp:lastPrinted>
  <dcterms:created xsi:type="dcterms:W3CDTF">2023-05-25T07:26:00Z</dcterms:created>
  <dcterms:modified xsi:type="dcterms:W3CDTF">2025-08-12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c92379a2d0c726c45a629cf042d96be14fc33e7f4922381aeafcfa4ec74ba1</vt:lpwstr>
  </property>
</Properties>
</file>